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74A11" w14:textId="30AF7231" w:rsidR="00422AC3" w:rsidRDefault="00422AC3" w:rsidP="00EA33A3">
      <w:pPr>
        <w:spacing w:after="0"/>
        <w:rPr>
          <w:sz w:val="20"/>
          <w:szCs w:val="20"/>
        </w:rPr>
      </w:pPr>
      <w:r>
        <w:rPr>
          <w:sz w:val="20"/>
          <w:szCs w:val="20"/>
        </w:rPr>
        <w:t>Jared Heeringa</w:t>
      </w:r>
    </w:p>
    <w:p w14:paraId="55BC89F5" w14:textId="14120FEF" w:rsidR="00422AC3" w:rsidRDefault="00422AC3" w:rsidP="00EA33A3">
      <w:pPr>
        <w:spacing w:after="0"/>
        <w:rPr>
          <w:sz w:val="20"/>
          <w:szCs w:val="20"/>
        </w:rPr>
      </w:pPr>
      <w:r>
        <w:rPr>
          <w:sz w:val="20"/>
          <w:szCs w:val="20"/>
        </w:rPr>
        <w:t>CSC4500</w:t>
      </w:r>
    </w:p>
    <w:p w14:paraId="13F9FE6C" w14:textId="64971600" w:rsidR="00422AC3" w:rsidRDefault="00422AC3" w:rsidP="00EA33A3">
      <w:pPr>
        <w:spacing w:after="0"/>
        <w:rPr>
          <w:sz w:val="20"/>
          <w:szCs w:val="20"/>
        </w:rPr>
      </w:pPr>
      <w:r>
        <w:rPr>
          <w:sz w:val="20"/>
          <w:szCs w:val="20"/>
        </w:rPr>
        <w:t>11/11/2021</w:t>
      </w:r>
    </w:p>
    <w:p w14:paraId="1333DDB0" w14:textId="5BA439FA" w:rsidR="00422AC3" w:rsidRDefault="00B214D9" w:rsidP="00EA33A3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Assignment #6: </w:t>
      </w:r>
      <w:r w:rsidR="00422AC3">
        <w:rPr>
          <w:sz w:val="20"/>
          <w:szCs w:val="20"/>
        </w:rPr>
        <w:t>Basic &amp; Advanced SQL Queries</w:t>
      </w:r>
    </w:p>
    <w:p w14:paraId="50EE0126" w14:textId="55AEFCF3" w:rsidR="00422AC3" w:rsidRDefault="00422AC3" w:rsidP="00EA33A3">
      <w:pPr>
        <w:spacing w:after="0"/>
        <w:rPr>
          <w:sz w:val="20"/>
          <w:szCs w:val="20"/>
        </w:rPr>
      </w:pPr>
    </w:p>
    <w:p w14:paraId="352AD091" w14:textId="600648F6" w:rsidR="00422AC3" w:rsidRPr="00422AC3" w:rsidRDefault="00422AC3" w:rsidP="00EA33A3">
      <w:pPr>
        <w:spacing w:after="0"/>
        <w:rPr>
          <w:b/>
          <w:bCs/>
          <w:sz w:val="20"/>
          <w:szCs w:val="20"/>
        </w:rPr>
      </w:pPr>
      <w:r w:rsidRPr="00422AC3">
        <w:rPr>
          <w:b/>
          <w:bCs/>
          <w:sz w:val="20"/>
          <w:szCs w:val="20"/>
        </w:rPr>
        <w:t>Requirements:</w:t>
      </w:r>
    </w:p>
    <w:p w14:paraId="0C40C67F" w14:textId="64683ADE" w:rsidR="00EA33A3" w:rsidRPr="00CD075C" w:rsidRDefault="00EA33A3" w:rsidP="00EA33A3">
      <w:pPr>
        <w:spacing w:after="0"/>
        <w:rPr>
          <w:sz w:val="20"/>
          <w:szCs w:val="20"/>
        </w:rPr>
      </w:pPr>
      <w:r w:rsidRPr="00CD075C">
        <w:rPr>
          <w:sz w:val="20"/>
          <w:szCs w:val="20"/>
        </w:rPr>
        <w:t>20 Total Queries</w:t>
      </w:r>
    </w:p>
    <w:p w14:paraId="4621BA47" w14:textId="56A1035B" w:rsidR="00EA33A3" w:rsidRPr="00422AC3" w:rsidRDefault="00EA33A3" w:rsidP="00422AC3">
      <w:pPr>
        <w:pStyle w:val="ListParagraph"/>
        <w:numPr>
          <w:ilvl w:val="0"/>
          <w:numId w:val="3"/>
        </w:numPr>
        <w:spacing w:after="0"/>
        <w:rPr>
          <w:sz w:val="20"/>
          <w:szCs w:val="20"/>
        </w:rPr>
      </w:pPr>
      <w:r w:rsidRPr="00422AC3">
        <w:rPr>
          <w:sz w:val="20"/>
          <w:szCs w:val="20"/>
        </w:rPr>
        <w:t>10 Complex Queries (</w:t>
      </w:r>
      <w:r w:rsidR="00F30F99" w:rsidRPr="00422AC3">
        <w:rPr>
          <w:sz w:val="20"/>
          <w:szCs w:val="20"/>
        </w:rPr>
        <w:t>JOIN</w:t>
      </w:r>
      <w:r w:rsidRPr="00422AC3">
        <w:rPr>
          <w:sz w:val="20"/>
          <w:szCs w:val="20"/>
        </w:rPr>
        <w:t xml:space="preserve">, </w:t>
      </w:r>
      <w:r w:rsidR="00F30F99" w:rsidRPr="00422AC3">
        <w:rPr>
          <w:sz w:val="20"/>
          <w:szCs w:val="20"/>
        </w:rPr>
        <w:t>ORDER BY, HAVING,</w:t>
      </w:r>
      <w:r w:rsidRPr="00422AC3">
        <w:rPr>
          <w:sz w:val="20"/>
          <w:szCs w:val="20"/>
        </w:rPr>
        <w:t xml:space="preserve"> </w:t>
      </w:r>
      <w:r w:rsidR="00422AC3">
        <w:rPr>
          <w:sz w:val="20"/>
          <w:szCs w:val="20"/>
        </w:rPr>
        <w:t xml:space="preserve">utilize </w:t>
      </w:r>
      <w:r w:rsidRPr="00422AC3">
        <w:rPr>
          <w:sz w:val="20"/>
          <w:szCs w:val="20"/>
        </w:rPr>
        <w:t>sub-queries</w:t>
      </w:r>
      <w:r w:rsidR="00422AC3">
        <w:rPr>
          <w:sz w:val="20"/>
          <w:szCs w:val="20"/>
        </w:rPr>
        <w:t xml:space="preserve">, </w:t>
      </w:r>
      <w:r w:rsidR="001714CC">
        <w:rPr>
          <w:sz w:val="20"/>
          <w:szCs w:val="20"/>
        </w:rPr>
        <w:t>aliases, etc.</w:t>
      </w:r>
      <w:r w:rsidRPr="00422AC3">
        <w:rPr>
          <w:sz w:val="20"/>
          <w:szCs w:val="20"/>
        </w:rPr>
        <w:t>)</w:t>
      </w:r>
    </w:p>
    <w:p w14:paraId="71B6C25B" w14:textId="3A6B636A" w:rsidR="00EA33A3" w:rsidRDefault="00EA33A3" w:rsidP="00422AC3">
      <w:pPr>
        <w:pStyle w:val="ListParagraph"/>
        <w:numPr>
          <w:ilvl w:val="0"/>
          <w:numId w:val="3"/>
        </w:numPr>
        <w:spacing w:after="0"/>
        <w:rPr>
          <w:sz w:val="20"/>
          <w:szCs w:val="20"/>
        </w:rPr>
      </w:pPr>
      <w:r w:rsidRPr="00422AC3">
        <w:rPr>
          <w:sz w:val="20"/>
          <w:szCs w:val="20"/>
        </w:rPr>
        <w:t xml:space="preserve">10 </w:t>
      </w:r>
      <w:r w:rsidR="00FB2326">
        <w:rPr>
          <w:sz w:val="20"/>
          <w:szCs w:val="20"/>
        </w:rPr>
        <w:t>Basic</w:t>
      </w:r>
    </w:p>
    <w:p w14:paraId="44D1B931" w14:textId="77777777" w:rsidR="00B16512" w:rsidRPr="00B16512" w:rsidRDefault="00B16512" w:rsidP="00B16512">
      <w:pPr>
        <w:spacing w:after="0"/>
        <w:rPr>
          <w:sz w:val="20"/>
          <w:szCs w:val="20"/>
        </w:rPr>
      </w:pPr>
    </w:p>
    <w:tbl>
      <w:tblPr>
        <w:tblStyle w:val="GridTable5Dark-Accent3"/>
        <w:tblW w:w="24025" w:type="dxa"/>
        <w:tblLook w:val="04A0" w:firstRow="1" w:lastRow="0" w:firstColumn="1" w:lastColumn="0" w:noHBand="0" w:noVBand="1"/>
      </w:tblPr>
      <w:tblGrid>
        <w:gridCol w:w="4135"/>
        <w:gridCol w:w="9450"/>
        <w:gridCol w:w="10440"/>
      </w:tblGrid>
      <w:tr w:rsidR="00F35F0F" w:rsidRPr="00CD075C" w14:paraId="68E02BD7" w14:textId="77777777" w:rsidTr="000229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46315B7D" w14:textId="2CB10C58" w:rsidR="00B05977" w:rsidRPr="00CD075C" w:rsidRDefault="00CF6E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QL Description</w:t>
            </w:r>
          </w:p>
        </w:tc>
        <w:tc>
          <w:tcPr>
            <w:tcW w:w="9450" w:type="dxa"/>
          </w:tcPr>
          <w:p w14:paraId="6E8FA67F" w14:textId="400FBED5" w:rsidR="00B05977" w:rsidRPr="00CD075C" w:rsidRDefault="006E1E7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  <w:r w:rsidRPr="00CD075C">
              <w:rPr>
                <w:noProof/>
                <w:sz w:val="20"/>
                <w:szCs w:val="20"/>
              </w:rPr>
              <w:t>SQL Query</w:t>
            </w:r>
          </w:p>
        </w:tc>
        <w:tc>
          <w:tcPr>
            <w:tcW w:w="10440" w:type="dxa"/>
          </w:tcPr>
          <w:p w14:paraId="17F3390B" w14:textId="01F28DB1" w:rsidR="00B05977" w:rsidRPr="00CD075C" w:rsidRDefault="006E1E7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D075C">
              <w:rPr>
                <w:sz w:val="20"/>
                <w:szCs w:val="20"/>
              </w:rPr>
              <w:t>Output Results (Screenshot)</w:t>
            </w:r>
          </w:p>
        </w:tc>
      </w:tr>
      <w:tr w:rsidR="00F35F0F" w:rsidRPr="00CD075C" w14:paraId="6EFF76FF" w14:textId="77777777" w:rsidTr="000229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7AFED6EE" w14:textId="2AB4EF17" w:rsidR="00CF6E78" w:rsidRPr="00CD075C" w:rsidRDefault="00CF6E7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e want to show all products with their </w:t>
            </w:r>
            <w:r w:rsidR="00696114">
              <w:rPr>
                <w:sz w:val="20"/>
                <w:szCs w:val="20"/>
              </w:rPr>
              <w:t xml:space="preserve">category name, sub-category name, manufacturer name, </w:t>
            </w:r>
            <w:r w:rsidR="00577983">
              <w:rPr>
                <w:sz w:val="20"/>
                <w:szCs w:val="20"/>
              </w:rPr>
              <w:t>as well as the</w:t>
            </w:r>
            <w:r w:rsidR="00696114">
              <w:rPr>
                <w:sz w:val="20"/>
                <w:szCs w:val="20"/>
              </w:rPr>
              <w:t xml:space="preserve"> username of the person who created the product.</w:t>
            </w:r>
            <w:r w:rsidR="00577983">
              <w:rPr>
                <w:sz w:val="20"/>
                <w:szCs w:val="20"/>
              </w:rPr>
              <w:t xml:space="preserve"> We don’t just want to see arbitrary numbers when looking at the products.</w:t>
            </w:r>
          </w:p>
        </w:tc>
        <w:tc>
          <w:tcPr>
            <w:tcW w:w="9450" w:type="dxa"/>
          </w:tcPr>
          <w:p w14:paraId="0074872B" w14:textId="77777777" w:rsidR="00611F1A" w:rsidRPr="00611F1A" w:rsidRDefault="00611F1A" w:rsidP="00611F1A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roductID</w:t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Code</w:t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Name</w:t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Desc1</w:t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Cat_Name</w:t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SubCat_Name</w:t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MFG_Name</w:t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W_WarehouseName</w:t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username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611F1A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roducts</w:t>
            </w:r>
            <w:r w:rsidRPr="00611F1A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611F1A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category c </w:t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611F1A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roducts.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FK_CategoryID </w:t>
            </w:r>
            <w:r w:rsidRPr="00611F1A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c.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CategoryID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611F1A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sub_category sc </w:t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611F1A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roducts.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FK_SubCategoryID </w:t>
            </w:r>
            <w:r w:rsidRPr="00611F1A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sc.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SubCategoryID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611F1A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manufacturers m </w:t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611F1A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roducts.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FK_ManufacturerID </w:t>
            </w:r>
            <w:r w:rsidRPr="00611F1A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m.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ManufacturerID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611F1A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warehouses w </w:t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611F1A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roducts.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FK_WarehouseID </w:t>
            </w:r>
            <w:r w:rsidRPr="00611F1A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w.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WarehouseID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611F1A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users u </w:t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611F1A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roducts.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FK_CreatedBy </w:t>
            </w:r>
            <w:r w:rsidRPr="00611F1A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u.</w:t>
            </w:r>
            <w:r w:rsidRPr="00611F1A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serID</w:t>
            </w:r>
            <w:r w:rsidRPr="00611F1A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;</w:t>
            </w:r>
          </w:p>
          <w:p w14:paraId="1D886405" w14:textId="50239769" w:rsidR="00B05977" w:rsidRPr="00CD075C" w:rsidRDefault="00B05977" w:rsidP="00D95F27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</w:p>
        </w:tc>
        <w:tc>
          <w:tcPr>
            <w:tcW w:w="10440" w:type="dxa"/>
          </w:tcPr>
          <w:p w14:paraId="1471DB87" w14:textId="3F3E67D0" w:rsidR="00B05977" w:rsidRPr="00CD075C" w:rsidRDefault="001F122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F122B">
              <w:rPr>
                <w:noProof/>
                <w:sz w:val="20"/>
                <w:szCs w:val="20"/>
              </w:rPr>
              <w:drawing>
                <wp:inline distT="0" distB="0" distL="0" distR="0" wp14:anchorId="582179C4" wp14:editId="3F49C845">
                  <wp:extent cx="6417527" cy="1357781"/>
                  <wp:effectExtent l="0" t="0" r="254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45983" cy="14272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5F0F" w:rsidRPr="00CD075C" w14:paraId="23278412" w14:textId="77777777" w:rsidTr="000229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5985143D" w14:textId="6B462355" w:rsidR="00B05977" w:rsidRPr="00CD075C" w:rsidRDefault="002473E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 want to s</w:t>
            </w:r>
            <w:r w:rsidR="004E6876">
              <w:rPr>
                <w:sz w:val="20"/>
                <w:szCs w:val="20"/>
              </w:rPr>
              <w:t>how all active users</w:t>
            </w:r>
            <w:r w:rsidR="000F0B24">
              <w:rPr>
                <w:sz w:val="20"/>
                <w:szCs w:val="20"/>
              </w:rPr>
              <w:t xml:space="preserve"> (not deleted)</w:t>
            </w:r>
            <w:r w:rsidR="004E6876">
              <w:rPr>
                <w:sz w:val="20"/>
                <w:szCs w:val="20"/>
              </w:rPr>
              <w:t xml:space="preserve"> and all their information</w:t>
            </w:r>
            <w:r w:rsidR="00147233">
              <w:rPr>
                <w:sz w:val="20"/>
                <w:szCs w:val="20"/>
              </w:rPr>
              <w:t xml:space="preserve"> including their </w:t>
            </w:r>
            <w:r w:rsidR="00746F05">
              <w:rPr>
                <w:sz w:val="20"/>
                <w:szCs w:val="20"/>
              </w:rPr>
              <w:t>associated</w:t>
            </w:r>
            <w:r w:rsidR="00147233">
              <w:rPr>
                <w:sz w:val="20"/>
                <w:szCs w:val="20"/>
              </w:rPr>
              <w:t xml:space="preserve"> addresses.</w:t>
            </w:r>
            <w:r w:rsidR="003B670C">
              <w:rPr>
                <w:sz w:val="20"/>
                <w:szCs w:val="20"/>
              </w:rPr>
              <w:t xml:space="preserve"> So we can sent them promotional materials.</w:t>
            </w:r>
          </w:p>
        </w:tc>
        <w:tc>
          <w:tcPr>
            <w:tcW w:w="9450" w:type="dxa"/>
          </w:tcPr>
          <w:p w14:paraId="1DEB589E" w14:textId="77777777" w:rsidR="004E6876" w:rsidRPr="004E6876" w:rsidRDefault="004E6876" w:rsidP="004E6876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4E687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4E6876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*</w:t>
            </w:r>
            <w:r w:rsidRPr="004E6876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br/>
            </w:r>
            <w:r w:rsidRPr="004E687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4E687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users</w:t>
            </w:r>
            <w:r w:rsidRPr="004E687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4E687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4E687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addresses a </w:t>
            </w:r>
            <w:r w:rsidRPr="004E687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4E687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users.</w:t>
            </w:r>
            <w:r w:rsidRPr="004E687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userID </w:t>
            </w:r>
            <w:r w:rsidRPr="004E687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a.</w:t>
            </w:r>
            <w:r w:rsidRPr="004E687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FK_UserID</w:t>
            </w:r>
            <w:r w:rsidRPr="004E687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4E687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4E687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user_roles ur </w:t>
            </w:r>
            <w:r w:rsidRPr="004E687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4E687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users.</w:t>
            </w:r>
            <w:r w:rsidRPr="004E687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FK_RoleID </w:t>
            </w:r>
            <w:r w:rsidRPr="004E687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ur.</w:t>
            </w:r>
            <w:r w:rsidRPr="004E687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RoleID</w:t>
            </w:r>
            <w:r w:rsidRPr="004E687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4E687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where </w:t>
            </w:r>
            <w:r w:rsidRPr="004E687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isDeleted </w:t>
            </w:r>
            <w:r w:rsidRPr="004E687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&lt;&gt; </w:t>
            </w:r>
            <w:r w:rsidRPr="004E6876"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  <w:t>1</w:t>
            </w:r>
            <w:r w:rsidRPr="004E687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;</w:t>
            </w:r>
          </w:p>
          <w:p w14:paraId="61664EE3" w14:textId="77777777" w:rsidR="00B05977" w:rsidRPr="00CD075C" w:rsidRDefault="00B059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</w:tc>
        <w:tc>
          <w:tcPr>
            <w:tcW w:w="10440" w:type="dxa"/>
          </w:tcPr>
          <w:p w14:paraId="2CED356E" w14:textId="5ADB9D15" w:rsidR="00B05977" w:rsidRPr="00CD075C" w:rsidRDefault="00A851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851BD">
              <w:rPr>
                <w:noProof/>
                <w:sz w:val="20"/>
                <w:szCs w:val="20"/>
              </w:rPr>
              <w:drawing>
                <wp:inline distT="0" distB="0" distL="0" distR="0" wp14:anchorId="3626270A" wp14:editId="501B27D3">
                  <wp:extent cx="6417310" cy="1323075"/>
                  <wp:effectExtent l="0" t="0" r="254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66299" cy="13950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5F0F" w:rsidRPr="00CD075C" w14:paraId="406094F6" w14:textId="77777777" w:rsidTr="000229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3E02687A" w14:textId="7C985FD4" w:rsidR="00B05977" w:rsidRPr="00CD075C" w:rsidRDefault="00D534C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lect all user from the users table who are not deleted and</w:t>
            </w:r>
            <w:r w:rsidR="00781309">
              <w:rPr>
                <w:sz w:val="20"/>
                <w:szCs w:val="20"/>
              </w:rPr>
              <w:t xml:space="preserve"> have the </w:t>
            </w:r>
            <w:r w:rsidR="00882C9A">
              <w:rPr>
                <w:sz w:val="20"/>
                <w:szCs w:val="20"/>
              </w:rPr>
              <w:t>admin</w:t>
            </w:r>
            <w:r w:rsidR="00781309">
              <w:rPr>
                <w:sz w:val="20"/>
                <w:szCs w:val="20"/>
              </w:rPr>
              <w:t xml:space="preserve"> role</w:t>
            </w:r>
            <w:r w:rsidR="003E3160">
              <w:rPr>
                <w:sz w:val="20"/>
                <w:szCs w:val="20"/>
              </w:rPr>
              <w:t xml:space="preserve"> so we can audit the current administrators</w:t>
            </w:r>
            <w:r w:rsidR="00781309">
              <w:rPr>
                <w:sz w:val="20"/>
                <w:szCs w:val="20"/>
              </w:rPr>
              <w:t>.</w:t>
            </w:r>
          </w:p>
        </w:tc>
        <w:tc>
          <w:tcPr>
            <w:tcW w:w="9450" w:type="dxa"/>
          </w:tcPr>
          <w:p w14:paraId="2B8CDF1D" w14:textId="77777777" w:rsidR="00D534C5" w:rsidRPr="00D534C5" w:rsidRDefault="00D534C5" w:rsidP="00D534C5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D534C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D534C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serID</w:t>
            </w:r>
            <w:r w:rsidRPr="00D534C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D534C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username</w:t>
            </w:r>
            <w:r w:rsidRPr="00D534C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D534C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emailAddress</w:t>
            </w:r>
            <w:r w:rsidRPr="00D534C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D534C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R_Name</w:t>
            </w:r>
            <w:r w:rsidRPr="00D534C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D534C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registrationDate</w:t>
            </w:r>
            <w:r w:rsidRPr="00D534C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D534C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D534C5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users</w:t>
            </w:r>
            <w:r w:rsidRPr="00D534C5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D534C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D534C5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user_roles ur </w:t>
            </w:r>
            <w:r w:rsidRPr="00D534C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D534C5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users.</w:t>
            </w:r>
            <w:r w:rsidRPr="00D534C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FK_RoleID </w:t>
            </w:r>
            <w:r w:rsidRPr="00D534C5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ur.</w:t>
            </w:r>
            <w:r w:rsidRPr="00D534C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RoleID</w:t>
            </w:r>
            <w:r w:rsidRPr="00D534C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D534C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where </w:t>
            </w:r>
            <w:r w:rsidRPr="00D534C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isDeleted </w:t>
            </w:r>
            <w:r w:rsidRPr="00D534C5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&lt;&gt; </w:t>
            </w:r>
            <w:r w:rsidRPr="00D534C5"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  <w:t xml:space="preserve">1 </w:t>
            </w:r>
            <w:r w:rsidRPr="00D534C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AND </w:t>
            </w:r>
            <w:r w:rsidRPr="00D534C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R_Name </w:t>
            </w:r>
            <w:r w:rsidRPr="00D534C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LIKE </w:t>
            </w:r>
            <w:r w:rsidRPr="00D534C5">
              <w:rPr>
                <w:rFonts w:ascii="Courier New" w:eastAsia="Times New Roman" w:hAnsi="Courier New" w:cs="Courier New"/>
                <w:noProof/>
                <w:color w:val="6A8759"/>
                <w:sz w:val="20"/>
                <w:szCs w:val="20"/>
              </w:rPr>
              <w:t>'%Admin%'</w:t>
            </w:r>
            <w:r w:rsidRPr="00D534C5">
              <w:rPr>
                <w:rFonts w:ascii="Courier New" w:eastAsia="Times New Roman" w:hAnsi="Courier New" w:cs="Courier New"/>
                <w:noProof/>
                <w:color w:val="6A8759"/>
                <w:sz w:val="20"/>
                <w:szCs w:val="20"/>
              </w:rPr>
              <w:br/>
            </w:r>
            <w:r w:rsidRPr="00D534C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rder by </w:t>
            </w:r>
            <w:r w:rsidRPr="00D534C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serID</w:t>
            </w:r>
            <w:r w:rsidRPr="00D534C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;</w:t>
            </w:r>
          </w:p>
          <w:p w14:paraId="7D6EE429" w14:textId="77777777" w:rsidR="00B05977" w:rsidRPr="00CD075C" w:rsidRDefault="00B059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</w:tc>
        <w:tc>
          <w:tcPr>
            <w:tcW w:w="10440" w:type="dxa"/>
          </w:tcPr>
          <w:p w14:paraId="223402EA" w14:textId="310A0D2F" w:rsidR="00B05977" w:rsidRPr="00CD075C" w:rsidRDefault="00CA3E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A3E95">
              <w:rPr>
                <w:noProof/>
                <w:sz w:val="20"/>
                <w:szCs w:val="20"/>
              </w:rPr>
              <w:drawing>
                <wp:inline distT="0" distB="0" distL="0" distR="0" wp14:anchorId="69A89944" wp14:editId="45E5B20E">
                  <wp:extent cx="5603488" cy="1057571"/>
                  <wp:effectExtent l="0" t="0" r="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79397" cy="1109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5F0F" w:rsidRPr="00CD075C" w14:paraId="73FBD8A1" w14:textId="77777777" w:rsidTr="000229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543F85EC" w14:textId="38C66D53" w:rsidR="00B05977" w:rsidRPr="00CD075C" w:rsidRDefault="00A2193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e want to know </w:t>
            </w:r>
            <w:r w:rsidR="003B670C">
              <w:rPr>
                <w:sz w:val="20"/>
                <w:szCs w:val="20"/>
              </w:rPr>
              <w:t xml:space="preserve">what products have a name less than 11 characters and contain the letter “H.” These products need to be updated </w:t>
            </w:r>
            <w:r w:rsidR="00E636E5">
              <w:rPr>
                <w:sz w:val="20"/>
                <w:szCs w:val="20"/>
              </w:rPr>
              <w:t>because they are older models of the product.</w:t>
            </w:r>
          </w:p>
        </w:tc>
        <w:tc>
          <w:tcPr>
            <w:tcW w:w="9450" w:type="dxa"/>
          </w:tcPr>
          <w:p w14:paraId="0CBBBFB0" w14:textId="77777777" w:rsidR="00221F65" w:rsidRPr="00221F65" w:rsidRDefault="00221F65" w:rsidP="00221F65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221F6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221F6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roductID</w:t>
            </w:r>
            <w:r w:rsidRPr="00221F6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221F6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Name</w:t>
            </w:r>
            <w:r w:rsidRPr="00221F6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221F6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Code</w:t>
            </w:r>
            <w:r w:rsidRPr="00221F6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221F6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Price</w:t>
            </w:r>
            <w:r w:rsidRPr="00221F6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221F6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221F65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roducts</w:t>
            </w:r>
            <w:r w:rsidRPr="00221F65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221F6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group by </w:t>
            </w:r>
            <w:r w:rsidRPr="00221F6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roductID</w:t>
            </w:r>
            <w:r w:rsidRPr="00221F6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221F6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having </w:t>
            </w:r>
            <w:r w:rsidRPr="00221F65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length</w:t>
            </w:r>
            <w:r w:rsidRPr="00221F65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(</w:t>
            </w:r>
            <w:r w:rsidRPr="00221F6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Name</w:t>
            </w:r>
            <w:r w:rsidRPr="00221F65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) &lt;= </w:t>
            </w:r>
            <w:r w:rsidRPr="00221F65"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  <w:t xml:space="preserve">10 </w:t>
            </w:r>
            <w:r w:rsidRPr="00221F6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AND </w:t>
            </w:r>
            <w:r w:rsidRPr="00221F6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P_Name </w:t>
            </w:r>
            <w:r w:rsidRPr="00221F6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LIKE </w:t>
            </w:r>
            <w:r w:rsidRPr="00221F65">
              <w:rPr>
                <w:rFonts w:ascii="Courier New" w:eastAsia="Times New Roman" w:hAnsi="Courier New" w:cs="Courier New"/>
                <w:noProof/>
                <w:color w:val="6A8759"/>
                <w:sz w:val="20"/>
                <w:szCs w:val="20"/>
              </w:rPr>
              <w:t>'%H%'</w:t>
            </w:r>
            <w:r w:rsidRPr="00221F6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;</w:t>
            </w:r>
          </w:p>
          <w:p w14:paraId="24017F6F" w14:textId="77777777" w:rsidR="00B05977" w:rsidRPr="00CD075C" w:rsidRDefault="00B059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</w:tc>
        <w:tc>
          <w:tcPr>
            <w:tcW w:w="10440" w:type="dxa"/>
          </w:tcPr>
          <w:p w14:paraId="688290DA" w14:textId="3B130A3B" w:rsidR="00B05977" w:rsidRPr="00CD075C" w:rsidRDefault="00375B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375B21">
              <w:rPr>
                <w:noProof/>
                <w:sz w:val="20"/>
                <w:szCs w:val="20"/>
              </w:rPr>
              <w:drawing>
                <wp:inline distT="0" distB="0" distL="0" distR="0" wp14:anchorId="647C5944" wp14:editId="76C280AC">
                  <wp:extent cx="3476625" cy="1423606"/>
                  <wp:effectExtent l="0" t="0" r="0" b="571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55078" cy="14557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5F0F" w:rsidRPr="00CD075C" w14:paraId="3BF90F8A" w14:textId="77777777" w:rsidTr="000229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1FB285BC" w14:textId="0B585480" w:rsidR="00841451" w:rsidRPr="00CD075C" w:rsidRDefault="00841451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We want to view all orders that have been placed throughout the history of the </w:t>
            </w:r>
            <w:r w:rsidR="001F7927">
              <w:rPr>
                <w:sz w:val="20"/>
                <w:szCs w:val="20"/>
              </w:rPr>
              <w:t>database</w:t>
            </w:r>
            <w:r>
              <w:rPr>
                <w:sz w:val="20"/>
                <w:szCs w:val="20"/>
              </w:rPr>
              <w:t xml:space="preserve">. </w:t>
            </w:r>
            <w:r w:rsidR="00B21BC9">
              <w:rPr>
                <w:sz w:val="20"/>
                <w:szCs w:val="20"/>
              </w:rPr>
              <w:t>(</w:t>
            </w:r>
            <w:r>
              <w:rPr>
                <w:sz w:val="20"/>
                <w:szCs w:val="20"/>
              </w:rPr>
              <w:t>This includes adding in all product information and their categories</w:t>
            </w:r>
            <w:r w:rsidR="00B21BC9">
              <w:rPr>
                <w:sz w:val="20"/>
                <w:szCs w:val="20"/>
              </w:rPr>
              <w:t>)</w:t>
            </w:r>
          </w:p>
        </w:tc>
        <w:tc>
          <w:tcPr>
            <w:tcW w:w="9450" w:type="dxa"/>
          </w:tcPr>
          <w:p w14:paraId="2C0EBF77" w14:textId="77777777" w:rsidR="004325A3" w:rsidRPr="004325A3" w:rsidRDefault="004325A3" w:rsidP="004325A3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OrderID</w:t>
            </w: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username</w:t>
            </w: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emailAddress</w:t>
            </w: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Code</w:t>
            </w: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Name</w:t>
            </w: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Cat_Name</w:t>
            </w: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SubCat_Name</w:t>
            </w: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OrderedQty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4325A3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orders</w:t>
            </w:r>
            <w:r w:rsidRPr="004325A3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4325A3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users u </w:t>
            </w: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4325A3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orders.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FK_UserID </w:t>
            </w:r>
            <w:r w:rsidRPr="004325A3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u.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serID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4325A3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order_details od </w:t>
            </w: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4325A3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orders.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OrderID </w:t>
            </w:r>
            <w:r w:rsidRPr="004325A3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od.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FK_OrderID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4325A3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products p </w:t>
            </w: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4325A3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od.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FK_ProductID </w:t>
            </w:r>
            <w:r w:rsidRPr="004325A3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p.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roductID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4325A3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category c </w:t>
            </w: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4325A3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.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FK_CategoryID </w:t>
            </w:r>
            <w:r w:rsidRPr="004325A3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c.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CategoryID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4325A3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sub_category sc </w:t>
            </w:r>
            <w:r w:rsidRPr="004325A3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4325A3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.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FK_SubCategoryID </w:t>
            </w:r>
            <w:r w:rsidRPr="004325A3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sc.</w:t>
            </w:r>
            <w:r w:rsidRPr="004325A3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SubCategoryID</w:t>
            </w:r>
          </w:p>
          <w:p w14:paraId="1EC150D8" w14:textId="77777777" w:rsidR="00B05977" w:rsidRPr="00CD075C" w:rsidRDefault="00B059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</w:tc>
        <w:tc>
          <w:tcPr>
            <w:tcW w:w="10440" w:type="dxa"/>
          </w:tcPr>
          <w:p w14:paraId="7947363F" w14:textId="76F221D1" w:rsidR="00B05977" w:rsidRPr="00CD075C" w:rsidRDefault="00F35F0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F35F0F">
              <w:rPr>
                <w:noProof/>
                <w:sz w:val="20"/>
                <w:szCs w:val="20"/>
              </w:rPr>
              <w:drawing>
                <wp:inline distT="0" distB="0" distL="0" distR="0" wp14:anchorId="42084324" wp14:editId="5A5D8A85">
                  <wp:extent cx="5401310" cy="1179731"/>
                  <wp:effectExtent l="0" t="0" r="0" b="190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58493" cy="11922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5F0F" w:rsidRPr="00CD075C" w14:paraId="0D2D3DE5" w14:textId="77777777" w:rsidTr="000229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5CD5F653" w14:textId="7F2531A4" w:rsidR="00541179" w:rsidRPr="00CD075C" w:rsidRDefault="0054117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 want to view all products that are currently being stored in the main warehouse</w:t>
            </w:r>
            <w:r w:rsidR="00C44B2C">
              <w:rPr>
                <w:sz w:val="20"/>
                <w:szCs w:val="20"/>
              </w:rPr>
              <w:t xml:space="preserve"> (Warehouse with ID of #1)</w:t>
            </w:r>
          </w:p>
        </w:tc>
        <w:tc>
          <w:tcPr>
            <w:tcW w:w="9450" w:type="dxa"/>
          </w:tcPr>
          <w:p w14:paraId="197273EA" w14:textId="77777777" w:rsidR="00AF7CA8" w:rsidRPr="00AF7CA8" w:rsidRDefault="00AF7CA8" w:rsidP="00AF7CA8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AF7CA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AF7CA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roductID</w:t>
            </w:r>
            <w:r w:rsidRPr="00AF7CA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AF7CA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Name</w:t>
            </w:r>
            <w:r w:rsidRPr="00AF7CA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AF7CA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Code</w:t>
            </w:r>
            <w:r w:rsidRPr="00AF7CA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AF7CA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Desc1</w:t>
            </w:r>
            <w:r w:rsidRPr="00AF7CA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AF7CA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W_WarehouseName</w:t>
            </w:r>
            <w:r w:rsidRPr="00AF7CA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AF7CA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AF7CA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roducts</w:t>
            </w:r>
            <w:r w:rsidRPr="00AF7CA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AF7CA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AF7CA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warehouses w </w:t>
            </w:r>
            <w:r w:rsidRPr="00AF7CA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AF7CA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roducts.</w:t>
            </w:r>
            <w:r w:rsidRPr="00AF7CA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FK_WarehouseID </w:t>
            </w:r>
            <w:r w:rsidRPr="00AF7CA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w.</w:t>
            </w:r>
            <w:r w:rsidRPr="00AF7CA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WarehouseID</w:t>
            </w:r>
            <w:r w:rsidRPr="00AF7CA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AF7CA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where </w:t>
            </w:r>
            <w:r w:rsidRPr="00AF7CA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WarehouseID </w:t>
            </w:r>
            <w:r w:rsidRPr="00AF7CA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= </w:t>
            </w:r>
            <w:r w:rsidRPr="00AF7CA8"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  <w:t>1</w:t>
            </w:r>
            <w:r w:rsidRPr="00AF7CA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;</w:t>
            </w:r>
          </w:p>
          <w:p w14:paraId="1757BC26" w14:textId="77777777" w:rsidR="00B05977" w:rsidRPr="00CD075C" w:rsidRDefault="00B059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</w:tc>
        <w:tc>
          <w:tcPr>
            <w:tcW w:w="10440" w:type="dxa"/>
          </w:tcPr>
          <w:p w14:paraId="1BD9CA29" w14:textId="360E945D" w:rsidR="00B05977" w:rsidRPr="00CD075C" w:rsidRDefault="00785A4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85A41">
              <w:rPr>
                <w:noProof/>
                <w:sz w:val="20"/>
                <w:szCs w:val="20"/>
              </w:rPr>
              <w:drawing>
                <wp:inline distT="0" distB="0" distL="0" distR="0" wp14:anchorId="685E81B5" wp14:editId="37CFFDF3">
                  <wp:extent cx="5105601" cy="1193886"/>
                  <wp:effectExtent l="0" t="0" r="0" b="635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43912" cy="1202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5F0F" w:rsidRPr="00CD075C" w14:paraId="2FA4B99A" w14:textId="77777777" w:rsidTr="000229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3431E4C8" w14:textId="77777777" w:rsidR="00B05977" w:rsidRDefault="0042562E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How many registered users have more than 1 saved address?</w:t>
            </w:r>
          </w:p>
          <w:p w14:paraId="1BAC3A1C" w14:textId="39675FB8" w:rsidR="00DC74F2" w:rsidRPr="00CD075C" w:rsidRDefault="00DC74F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We want to see how many users are actually using the multi</w:t>
            </w:r>
            <w:r w:rsidR="00445AFB"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>address feature)</w:t>
            </w:r>
          </w:p>
        </w:tc>
        <w:tc>
          <w:tcPr>
            <w:tcW w:w="9450" w:type="dxa"/>
          </w:tcPr>
          <w:p w14:paraId="01D9D424" w14:textId="37178CEF" w:rsidR="001F7686" w:rsidRDefault="001F7686" w:rsidP="001F7686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</w:pPr>
            <w:r w:rsidRPr="001F768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1F768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serID</w:t>
            </w:r>
            <w:r w:rsidRPr="001F768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1F768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username</w:t>
            </w:r>
            <w:r w:rsidRPr="001F768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1F7686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count</w:t>
            </w:r>
            <w:r w:rsidRPr="001F768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(</w:t>
            </w:r>
            <w:r w:rsidRPr="001F768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AddressID</w:t>
            </w:r>
            <w:r w:rsidRPr="001F768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) </w:t>
            </w:r>
            <w:r w:rsidRPr="001F768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AS </w:t>
            </w:r>
            <w:r w:rsidRPr="001F768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NumOfAddressesForUser</w:t>
            </w:r>
            <w:r w:rsidRPr="001F768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1F768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1F768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users</w:t>
            </w:r>
            <w:r w:rsidRPr="001F768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1F768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1F768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addresses a </w:t>
            </w:r>
            <w:r w:rsidRPr="001F768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1F768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users.</w:t>
            </w:r>
            <w:r w:rsidRPr="001F768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userID </w:t>
            </w:r>
            <w:r w:rsidRPr="001F768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a.</w:t>
            </w:r>
            <w:r w:rsidRPr="001F768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FK_UserID</w:t>
            </w:r>
            <w:r w:rsidRPr="001F768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1F768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group by </w:t>
            </w:r>
            <w:r w:rsidRPr="001F768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serID</w:t>
            </w:r>
            <w:r w:rsidRPr="001F768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1F768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having </w:t>
            </w:r>
            <w:r w:rsidRPr="001F7686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count</w:t>
            </w:r>
            <w:r w:rsidRPr="001F768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(</w:t>
            </w:r>
            <w:r w:rsidRPr="001F768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AddressID</w:t>
            </w:r>
            <w:r w:rsidRPr="001F768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) &gt; </w:t>
            </w:r>
            <w:r w:rsidRPr="001F7686"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  <w:t>1</w:t>
            </w:r>
          </w:p>
          <w:p w14:paraId="1D86737C" w14:textId="39A356DE" w:rsidR="001F7686" w:rsidRDefault="001F7686" w:rsidP="001F7686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</w:pPr>
          </w:p>
          <w:p w14:paraId="4A48445C" w14:textId="517362B9" w:rsidR="00CD1636" w:rsidRDefault="00CD1636" w:rsidP="001F7686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</w:pPr>
          </w:p>
          <w:p w14:paraId="529F4339" w14:textId="42E2D0C0" w:rsidR="00CD1636" w:rsidRDefault="00CD1636" w:rsidP="001F7686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</w:pPr>
          </w:p>
          <w:p w14:paraId="126F36EF" w14:textId="4F9B38DA" w:rsidR="00CD1636" w:rsidRDefault="00CD1636" w:rsidP="001F7686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</w:pPr>
          </w:p>
          <w:p w14:paraId="10E0EEB8" w14:textId="2032D56C" w:rsidR="00CD1636" w:rsidRDefault="00CD1636" w:rsidP="001F7686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</w:pPr>
          </w:p>
          <w:p w14:paraId="59325C23" w14:textId="7C0584A0" w:rsidR="00CD1636" w:rsidRDefault="00CD1636" w:rsidP="001F7686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</w:pPr>
          </w:p>
          <w:p w14:paraId="7ABDED20" w14:textId="77777777" w:rsidR="00CD1636" w:rsidRDefault="00CD1636" w:rsidP="001F7686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</w:pPr>
          </w:p>
          <w:p w14:paraId="5A4BE657" w14:textId="0A6B9F90" w:rsidR="001F7686" w:rsidRDefault="001F7686" w:rsidP="001F7686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-- </w:t>
            </w:r>
            <w:r w:rsidR="00A36714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For actual count #</w:t>
            </w:r>
            <w:r w:rsidR="00A65EBE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 --</w:t>
            </w:r>
          </w:p>
          <w:p w14:paraId="0822D951" w14:textId="77777777" w:rsidR="00B80E90" w:rsidRPr="00B80E90" w:rsidRDefault="00B80E90" w:rsidP="00B80E90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B80E90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B80E90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count</w:t>
            </w:r>
            <w:r w:rsidRPr="00B80E90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(</w:t>
            </w:r>
            <w:r w:rsidRPr="00B80E90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*</w:t>
            </w:r>
            <w:r w:rsidRPr="00B80E90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) </w:t>
            </w:r>
            <w:r w:rsidRPr="00B80E90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as </w:t>
            </w:r>
            <w:r w:rsidRPr="00B80E90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CountOfUsersWithMoreThan1Address</w:t>
            </w:r>
            <w:r w:rsidRPr="00B80E90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B80E90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from</w:t>
            </w:r>
            <w:r w:rsidRPr="00B80E90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(</w:t>
            </w:r>
            <w:r w:rsidRPr="00B80E90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B80E90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serID</w:t>
            </w:r>
            <w:r w:rsidRPr="00B80E90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B80E90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username</w:t>
            </w:r>
            <w:r w:rsidRPr="00B80E90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B80E90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count</w:t>
            </w:r>
            <w:r w:rsidRPr="00B80E90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(</w:t>
            </w:r>
            <w:r w:rsidRPr="00B80E90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AddressID</w:t>
            </w:r>
            <w:r w:rsidRPr="00B80E90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) </w:t>
            </w:r>
            <w:r w:rsidRPr="00B80E90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AS </w:t>
            </w:r>
            <w:r w:rsidRPr="00B80E90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NumOfAddressesForUser</w:t>
            </w:r>
            <w:r w:rsidRPr="00B80E90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B80E90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B80E90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users</w:t>
            </w:r>
            <w:r w:rsidRPr="00B80E90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B80E90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B80E90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addresses a </w:t>
            </w:r>
            <w:r w:rsidRPr="00B80E90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B80E90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users.</w:t>
            </w:r>
            <w:r w:rsidRPr="00B80E90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userID </w:t>
            </w:r>
            <w:r w:rsidRPr="00B80E90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a.</w:t>
            </w:r>
            <w:r w:rsidRPr="00B80E90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FK_UserID</w:t>
            </w:r>
            <w:r w:rsidRPr="00B80E90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B80E90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group by </w:t>
            </w:r>
            <w:r w:rsidRPr="00B80E90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serID</w:t>
            </w:r>
            <w:r w:rsidRPr="00B80E90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B80E90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having </w:t>
            </w:r>
            <w:r w:rsidRPr="00B80E90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count</w:t>
            </w:r>
            <w:r w:rsidRPr="00B80E90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(</w:t>
            </w:r>
            <w:r w:rsidRPr="00B80E90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AddressID</w:t>
            </w:r>
            <w:r w:rsidRPr="00B80E90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) &gt; </w:t>
            </w:r>
            <w:r w:rsidRPr="00B80E90"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  <w:t>1</w:t>
            </w:r>
            <w:r w:rsidRPr="00B80E90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) </w:t>
            </w:r>
            <w:r w:rsidRPr="00B80E90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as </w:t>
            </w:r>
            <w:r w:rsidRPr="00B80E90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derivedTable</w:t>
            </w:r>
            <w:r w:rsidRPr="00B80E90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;</w:t>
            </w:r>
          </w:p>
          <w:p w14:paraId="09DCA030" w14:textId="77777777" w:rsidR="001F7686" w:rsidRPr="001F7686" w:rsidRDefault="001F7686" w:rsidP="001F7686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</w:p>
          <w:p w14:paraId="393DF553" w14:textId="77777777" w:rsidR="00B05977" w:rsidRPr="00CD075C" w:rsidRDefault="00B059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</w:tc>
        <w:tc>
          <w:tcPr>
            <w:tcW w:w="10440" w:type="dxa"/>
          </w:tcPr>
          <w:p w14:paraId="5401CD66" w14:textId="77777777" w:rsidR="00B05977" w:rsidRDefault="009A7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A7CD6">
              <w:rPr>
                <w:noProof/>
                <w:sz w:val="20"/>
                <w:szCs w:val="20"/>
              </w:rPr>
              <w:drawing>
                <wp:inline distT="0" distB="0" distL="0" distR="0" wp14:anchorId="08DBF796" wp14:editId="7507CC18">
                  <wp:extent cx="4000500" cy="1905394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7303" cy="19229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8F950FD" w14:textId="4B14F156" w:rsidR="009A7CD6" w:rsidRPr="00CD075C" w:rsidRDefault="009A7C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A7CD6">
              <w:rPr>
                <w:noProof/>
                <w:sz w:val="20"/>
                <w:szCs w:val="20"/>
              </w:rPr>
              <w:drawing>
                <wp:inline distT="0" distB="0" distL="0" distR="0" wp14:anchorId="7D7B4090" wp14:editId="68C54E73">
                  <wp:extent cx="4042622" cy="1123807"/>
                  <wp:effectExtent l="0" t="0" r="0" b="63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99253" cy="113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5F0F" w:rsidRPr="00CD075C" w14:paraId="25D1D2AC" w14:textId="77777777" w:rsidTr="000229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1FDA271A" w14:textId="77777777" w:rsidR="00EF355F" w:rsidRDefault="00EF355F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We want to view all the products that were bought in order #5</w:t>
            </w:r>
            <w:r w:rsidR="0050289E">
              <w:rPr>
                <w:sz w:val="20"/>
                <w:szCs w:val="20"/>
              </w:rPr>
              <w:t>.</w:t>
            </w:r>
          </w:p>
          <w:p w14:paraId="5D710B8E" w14:textId="2E70FCF1" w:rsidR="0050289E" w:rsidRPr="0050289E" w:rsidRDefault="0050289E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(Show me all the line items purchased from the order with order number 5)</w:t>
            </w:r>
          </w:p>
        </w:tc>
        <w:tc>
          <w:tcPr>
            <w:tcW w:w="9450" w:type="dxa"/>
          </w:tcPr>
          <w:p w14:paraId="485A49C2" w14:textId="77777777" w:rsidR="00F001D8" w:rsidRPr="00F001D8" w:rsidRDefault="00F001D8" w:rsidP="00F001D8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F001D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F001D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OrderID</w:t>
            </w:r>
            <w:r w:rsidRPr="00F001D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F001D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serID</w:t>
            </w:r>
            <w:r w:rsidRPr="00F001D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F001D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username</w:t>
            </w:r>
            <w:r w:rsidRPr="00F001D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F001D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OrderedQty</w:t>
            </w:r>
            <w:r w:rsidRPr="00F001D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F001D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roductID</w:t>
            </w:r>
            <w:r w:rsidRPr="00F001D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F001D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Code</w:t>
            </w:r>
            <w:r w:rsidRPr="00F001D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F001D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Name</w:t>
            </w:r>
            <w:r w:rsidRPr="00F001D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F001D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F001D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orders</w:t>
            </w:r>
            <w:r w:rsidRPr="00F001D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F001D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F001D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users u </w:t>
            </w:r>
            <w:r w:rsidRPr="00F001D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F001D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orders.</w:t>
            </w:r>
            <w:r w:rsidRPr="00F001D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FK_UserID </w:t>
            </w:r>
            <w:r w:rsidRPr="00F001D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u.</w:t>
            </w:r>
            <w:r w:rsidRPr="00F001D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serID</w:t>
            </w:r>
            <w:r w:rsidRPr="00F001D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F001D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F001D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order_details od </w:t>
            </w:r>
            <w:r w:rsidRPr="00F001D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F001D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orders.</w:t>
            </w:r>
            <w:r w:rsidRPr="00F001D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OrderID </w:t>
            </w:r>
            <w:r w:rsidRPr="00F001D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od.</w:t>
            </w:r>
            <w:r w:rsidRPr="00F001D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FK_OrderID</w:t>
            </w:r>
            <w:r w:rsidRPr="00F001D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F001D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F001D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products p </w:t>
            </w:r>
            <w:r w:rsidRPr="00F001D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F001D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od.</w:t>
            </w:r>
            <w:r w:rsidRPr="00F001D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FK_ProductID </w:t>
            </w:r>
            <w:r w:rsidRPr="00F001D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p.</w:t>
            </w:r>
            <w:r w:rsidRPr="00F001D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roductID</w:t>
            </w:r>
            <w:r w:rsidRPr="00F001D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F001D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where </w:t>
            </w:r>
            <w:r w:rsidRPr="00F001D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OrderID </w:t>
            </w:r>
            <w:r w:rsidRPr="00F001D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= </w:t>
            </w:r>
            <w:r w:rsidRPr="00F001D8"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  <w:t>5</w:t>
            </w:r>
            <w:r w:rsidRPr="00F001D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;</w:t>
            </w:r>
          </w:p>
          <w:p w14:paraId="54D532C8" w14:textId="77777777" w:rsidR="00B05977" w:rsidRPr="00CD075C" w:rsidRDefault="00B059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</w:tc>
        <w:tc>
          <w:tcPr>
            <w:tcW w:w="10440" w:type="dxa"/>
          </w:tcPr>
          <w:p w14:paraId="120A0796" w14:textId="0C01B23B" w:rsidR="00B05977" w:rsidRPr="00CD075C" w:rsidRDefault="00060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60FF6">
              <w:rPr>
                <w:noProof/>
                <w:sz w:val="20"/>
                <w:szCs w:val="20"/>
              </w:rPr>
              <w:drawing>
                <wp:inline distT="0" distB="0" distL="0" distR="0" wp14:anchorId="381F288C" wp14:editId="1E6355A8">
                  <wp:extent cx="5824855" cy="1009650"/>
                  <wp:effectExtent l="0" t="0" r="4445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4855" cy="1009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5F0F" w:rsidRPr="00CD075C" w14:paraId="6B9444FE" w14:textId="77777777" w:rsidTr="000229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1DEC3145" w14:textId="31B6A47C" w:rsidR="006C313A" w:rsidRPr="00CD075C" w:rsidRDefault="008D0FC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What is the dollar sum and total </w:t>
            </w:r>
            <w:r w:rsidR="003907D4">
              <w:rPr>
                <w:sz w:val="20"/>
                <w:szCs w:val="20"/>
              </w:rPr>
              <w:t xml:space="preserve">number of </w:t>
            </w:r>
            <w:r>
              <w:rPr>
                <w:sz w:val="20"/>
                <w:szCs w:val="20"/>
              </w:rPr>
              <w:t xml:space="preserve">items ordered </w:t>
            </w:r>
            <w:r w:rsidR="00E14030">
              <w:rPr>
                <w:sz w:val="20"/>
                <w:szCs w:val="20"/>
              </w:rPr>
              <w:t>from</w:t>
            </w:r>
            <w:r>
              <w:rPr>
                <w:sz w:val="20"/>
                <w:szCs w:val="20"/>
              </w:rPr>
              <w:t xml:space="preserve"> order number 1?</w:t>
            </w:r>
          </w:p>
        </w:tc>
        <w:tc>
          <w:tcPr>
            <w:tcW w:w="9450" w:type="dxa"/>
          </w:tcPr>
          <w:p w14:paraId="6E8B03C8" w14:textId="77777777" w:rsidR="00941D3D" w:rsidRPr="00941D3D" w:rsidRDefault="00941D3D" w:rsidP="00941D3D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941D3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941D3D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sum</w:t>
            </w:r>
            <w:r w:rsidRPr="00941D3D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(</w:t>
            </w:r>
            <w:r w:rsidRPr="00941D3D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OrderedQty</w:t>
            </w:r>
            <w:r w:rsidRPr="00941D3D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) </w:t>
            </w:r>
            <w:r w:rsidRPr="00941D3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as </w:t>
            </w:r>
            <w:r w:rsidRPr="00941D3D">
              <w:rPr>
                <w:rFonts w:ascii="Courier New" w:eastAsia="Times New Roman" w:hAnsi="Courier New" w:cs="Courier New"/>
                <w:noProof/>
                <w:color w:val="6A8759"/>
                <w:sz w:val="20"/>
                <w:szCs w:val="20"/>
              </w:rPr>
              <w:t>'OrderNumber1TotalProducts'</w:t>
            </w:r>
            <w:r w:rsidRPr="00941D3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941D3D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sum</w:t>
            </w:r>
            <w:r w:rsidRPr="00941D3D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(</w:t>
            </w:r>
            <w:r w:rsidRPr="00941D3D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Price</w:t>
            </w:r>
            <w:r w:rsidRPr="00941D3D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) </w:t>
            </w:r>
            <w:r w:rsidRPr="00941D3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as </w:t>
            </w:r>
            <w:r w:rsidRPr="00941D3D">
              <w:rPr>
                <w:rFonts w:ascii="Courier New" w:eastAsia="Times New Roman" w:hAnsi="Courier New" w:cs="Courier New"/>
                <w:noProof/>
                <w:color w:val="6A8759"/>
                <w:sz w:val="20"/>
                <w:szCs w:val="20"/>
              </w:rPr>
              <w:t>'OrderNumber1Total'</w:t>
            </w:r>
            <w:r w:rsidRPr="00941D3D">
              <w:rPr>
                <w:rFonts w:ascii="Courier New" w:eastAsia="Times New Roman" w:hAnsi="Courier New" w:cs="Courier New"/>
                <w:noProof/>
                <w:color w:val="6A8759"/>
                <w:sz w:val="20"/>
                <w:szCs w:val="20"/>
              </w:rPr>
              <w:br/>
            </w:r>
            <w:r w:rsidRPr="00941D3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941D3D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orders</w:t>
            </w:r>
            <w:r w:rsidRPr="00941D3D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941D3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941D3D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order_details od </w:t>
            </w:r>
            <w:r w:rsidRPr="00941D3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941D3D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orders.</w:t>
            </w:r>
            <w:r w:rsidRPr="00941D3D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OrderID </w:t>
            </w:r>
            <w:r w:rsidRPr="00941D3D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od.</w:t>
            </w:r>
            <w:r w:rsidRPr="00941D3D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FK_OrderID</w:t>
            </w:r>
            <w:r w:rsidRPr="00941D3D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941D3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941D3D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products p </w:t>
            </w:r>
            <w:r w:rsidRPr="00941D3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941D3D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od.</w:t>
            </w:r>
            <w:r w:rsidRPr="00941D3D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FK_ProductID </w:t>
            </w:r>
            <w:r w:rsidRPr="00941D3D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p.</w:t>
            </w:r>
            <w:r w:rsidRPr="00941D3D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roductID</w:t>
            </w:r>
            <w:r w:rsidRPr="00941D3D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941D3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where </w:t>
            </w:r>
            <w:r w:rsidRPr="00941D3D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OrderID </w:t>
            </w:r>
            <w:r w:rsidRPr="00941D3D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= </w:t>
            </w:r>
            <w:r w:rsidRPr="00941D3D"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  <w:t>1</w:t>
            </w:r>
            <w:r w:rsidRPr="00941D3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;</w:t>
            </w:r>
          </w:p>
          <w:p w14:paraId="092AF7C4" w14:textId="77777777" w:rsidR="006C313A" w:rsidRPr="00CD075C" w:rsidRDefault="006C31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</w:tc>
        <w:tc>
          <w:tcPr>
            <w:tcW w:w="10440" w:type="dxa"/>
          </w:tcPr>
          <w:p w14:paraId="506FC98F" w14:textId="2C04B221" w:rsidR="006C313A" w:rsidRPr="00CD075C" w:rsidRDefault="00941D3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41D3D">
              <w:rPr>
                <w:noProof/>
                <w:sz w:val="20"/>
                <w:szCs w:val="20"/>
              </w:rPr>
              <w:drawing>
                <wp:inline distT="0" distB="0" distL="0" distR="0" wp14:anchorId="4B326EB5" wp14:editId="60418279">
                  <wp:extent cx="5193844" cy="1195269"/>
                  <wp:effectExtent l="0" t="0" r="6985" b="508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22372" cy="12018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5F0F" w:rsidRPr="00CD075C" w14:paraId="423B15DD" w14:textId="77777777" w:rsidTr="000229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32F44B87" w14:textId="77777777" w:rsidR="006C313A" w:rsidRDefault="003B1D7B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What is the most popular item purchased?</w:t>
            </w:r>
          </w:p>
          <w:p w14:paraId="2CF20978" w14:textId="77777777" w:rsidR="00D81EC2" w:rsidRDefault="00D81EC2">
            <w:pPr>
              <w:rPr>
                <w:b w:val="0"/>
                <w:bCs w:val="0"/>
                <w:sz w:val="20"/>
                <w:szCs w:val="20"/>
              </w:rPr>
            </w:pPr>
          </w:p>
          <w:p w14:paraId="38C19B05" w14:textId="6F3E3051" w:rsidR="00D81EC2" w:rsidRPr="00CD075C" w:rsidRDefault="00D81EC2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(A lot more complicated than I </w:t>
            </w:r>
            <w:proofErr w:type="spellStart"/>
            <w:r>
              <w:rPr>
                <w:sz w:val="20"/>
                <w:szCs w:val="20"/>
              </w:rPr>
              <w:t>though</w:t>
            </w:r>
            <w:proofErr w:type="spellEnd"/>
            <w:r>
              <w:rPr>
                <w:sz w:val="20"/>
                <w:szCs w:val="20"/>
              </w:rPr>
              <w:t xml:space="preserve"> it was going to be</w:t>
            </w:r>
            <w:r w:rsidR="007F6C3D">
              <w:rPr>
                <w:sz w:val="20"/>
                <w:szCs w:val="20"/>
              </w:rPr>
              <w:t>. Involved a complex inner query within</w:t>
            </w:r>
            <w:r w:rsidR="00610161">
              <w:rPr>
                <w:sz w:val="20"/>
                <w:szCs w:val="20"/>
              </w:rPr>
              <w:t xml:space="preserve"> the </w:t>
            </w:r>
            <w:r w:rsidR="00644A09">
              <w:rPr>
                <w:sz w:val="20"/>
                <w:szCs w:val="20"/>
              </w:rPr>
              <w:t>FROM</w:t>
            </w:r>
            <w:r w:rsidR="00610161">
              <w:rPr>
                <w:sz w:val="20"/>
                <w:szCs w:val="20"/>
              </w:rPr>
              <w:t xml:space="preserve"> </w:t>
            </w:r>
            <w:r w:rsidR="00644A09">
              <w:rPr>
                <w:sz w:val="20"/>
                <w:szCs w:val="20"/>
              </w:rPr>
              <w:t>statement. Also involved creating an alias for this temporary table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9450" w:type="dxa"/>
          </w:tcPr>
          <w:p w14:paraId="23C9B61F" w14:textId="177BBB1E" w:rsidR="00FB3CF2" w:rsidRDefault="00FB3CF2" w:rsidP="00FB3CF2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808080"/>
                <w:sz w:val="20"/>
                <w:szCs w:val="20"/>
              </w:rPr>
            </w:pPr>
            <w:r w:rsidRPr="00FB3CF2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FB3CF2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roductID</w:t>
            </w:r>
            <w:r w:rsidRPr="00FB3CF2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FB3CF2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count</w:t>
            </w:r>
            <w:r w:rsidRPr="00FB3CF2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(</w:t>
            </w:r>
            <w:r w:rsidRPr="00FB3CF2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roductID</w:t>
            </w:r>
            <w:r w:rsidRPr="00FB3CF2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) </w:t>
            </w:r>
            <w:r w:rsidRPr="00FB3CF2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as </w:t>
            </w:r>
            <w:r w:rsidRPr="00FB3CF2">
              <w:rPr>
                <w:rFonts w:ascii="Courier New" w:eastAsia="Times New Roman" w:hAnsi="Courier New" w:cs="Courier New"/>
                <w:noProof/>
                <w:color w:val="6A8759"/>
                <w:sz w:val="20"/>
                <w:szCs w:val="20"/>
              </w:rPr>
              <w:t>'ProductSaleFrequency'</w:t>
            </w:r>
            <w:r w:rsidRPr="00FB3CF2">
              <w:rPr>
                <w:rFonts w:ascii="Courier New" w:eastAsia="Times New Roman" w:hAnsi="Courier New" w:cs="Courier New"/>
                <w:noProof/>
                <w:color w:val="6A8759"/>
                <w:sz w:val="20"/>
                <w:szCs w:val="20"/>
              </w:rPr>
              <w:br/>
            </w:r>
            <w:r w:rsidRPr="00FB3CF2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FB3CF2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(</w:t>
            </w:r>
            <w:r w:rsidRPr="00FB3CF2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FB3CF2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roductID</w:t>
            </w:r>
            <w:r w:rsidRPr="00FB3CF2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FB3CF2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FB3CF2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order_details</w:t>
            </w:r>
            <w:r w:rsidRPr="00FB3CF2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FB3CF2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FB3CF2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products p </w:t>
            </w:r>
            <w:r w:rsidRPr="00FB3CF2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FB3CF2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order_details.</w:t>
            </w:r>
            <w:r w:rsidRPr="00FB3CF2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FK_ProductID </w:t>
            </w:r>
            <w:r w:rsidRPr="00FB3CF2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p.</w:t>
            </w:r>
            <w:r w:rsidRPr="00FB3CF2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roductID</w:t>
            </w:r>
            <w:r w:rsidRPr="00FB3CF2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) </w:t>
            </w:r>
            <w:r w:rsidRPr="00FB3CF2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as </w:t>
            </w:r>
            <w:r w:rsidRPr="00FB3CF2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temp</w:t>
            </w:r>
            <w:r w:rsidRPr="00FB3CF2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FB3CF2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group by </w:t>
            </w:r>
            <w:r w:rsidRPr="00FB3CF2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roductID</w:t>
            </w:r>
            <w:r w:rsidRPr="00FB3CF2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FB3CF2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rder by </w:t>
            </w:r>
            <w:r w:rsidRPr="00FB3CF2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ProductSaleFrequency </w:t>
            </w:r>
            <w:r w:rsidRPr="00FB3CF2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DESC;</w:t>
            </w:r>
            <w:r w:rsidRPr="00FB3CF2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br/>
            </w:r>
            <w:r w:rsidRPr="00FB3CF2">
              <w:rPr>
                <w:rFonts w:ascii="Courier New" w:eastAsia="Times New Roman" w:hAnsi="Courier New" w:cs="Courier New"/>
                <w:noProof/>
                <w:color w:val="808080"/>
                <w:sz w:val="20"/>
                <w:szCs w:val="20"/>
              </w:rPr>
              <w:t>-- Add limit 1 (to find just the top product)</w:t>
            </w:r>
          </w:p>
          <w:p w14:paraId="00C62580" w14:textId="4C994A6F" w:rsidR="009062C7" w:rsidRDefault="009062C7" w:rsidP="00FB3CF2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808080"/>
                <w:sz w:val="20"/>
                <w:szCs w:val="20"/>
              </w:rPr>
            </w:pPr>
          </w:p>
          <w:p w14:paraId="52421D5D" w14:textId="77777777" w:rsidR="009062C7" w:rsidRPr="009062C7" w:rsidRDefault="009062C7" w:rsidP="009062C7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9062C7">
              <w:rPr>
                <w:rFonts w:ascii="Courier New" w:eastAsia="Times New Roman" w:hAnsi="Courier New" w:cs="Courier New"/>
                <w:noProof/>
                <w:color w:val="808080"/>
                <w:sz w:val="20"/>
                <w:szCs w:val="20"/>
              </w:rPr>
              <w:t>-- simpler version?</w:t>
            </w:r>
            <w:r w:rsidRPr="009062C7">
              <w:rPr>
                <w:rFonts w:ascii="Courier New" w:eastAsia="Times New Roman" w:hAnsi="Courier New" w:cs="Courier New"/>
                <w:noProof/>
                <w:color w:val="808080"/>
                <w:sz w:val="20"/>
                <w:szCs w:val="20"/>
              </w:rPr>
              <w:br/>
            </w:r>
            <w:r w:rsidRPr="009062C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9062C7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FK_ProductID</w:t>
            </w:r>
            <w:r w:rsidRPr="009062C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9062C7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count</w:t>
            </w:r>
            <w:r w:rsidRPr="009062C7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(</w:t>
            </w:r>
            <w:r w:rsidRPr="009062C7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FK_ProductID</w:t>
            </w:r>
            <w:r w:rsidRPr="009062C7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) </w:t>
            </w:r>
            <w:r w:rsidRPr="009062C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as </w:t>
            </w:r>
            <w:r w:rsidRPr="009062C7">
              <w:rPr>
                <w:rFonts w:ascii="Courier New" w:eastAsia="Times New Roman" w:hAnsi="Courier New" w:cs="Courier New"/>
                <w:noProof/>
                <w:color w:val="6A8759"/>
                <w:sz w:val="20"/>
                <w:szCs w:val="20"/>
              </w:rPr>
              <w:t>'ProductSaleFrequency'</w:t>
            </w:r>
            <w:r w:rsidRPr="009062C7">
              <w:rPr>
                <w:rFonts w:ascii="Courier New" w:eastAsia="Times New Roman" w:hAnsi="Courier New" w:cs="Courier New"/>
                <w:noProof/>
                <w:color w:val="6A8759"/>
                <w:sz w:val="20"/>
                <w:szCs w:val="20"/>
              </w:rPr>
              <w:br/>
            </w:r>
            <w:r w:rsidRPr="009062C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9062C7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(</w:t>
            </w:r>
            <w:r w:rsidRPr="009062C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9062C7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FK_ProductID</w:t>
            </w:r>
            <w:r w:rsidRPr="009062C7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9062C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9062C7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order_details) </w:t>
            </w:r>
            <w:r w:rsidRPr="009062C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as </w:t>
            </w:r>
            <w:r w:rsidRPr="009062C7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temp</w:t>
            </w:r>
            <w:r w:rsidRPr="009062C7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9062C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group by </w:t>
            </w:r>
            <w:r w:rsidRPr="009062C7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FK_ProductID</w:t>
            </w:r>
            <w:r w:rsidRPr="009062C7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9062C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rder by </w:t>
            </w:r>
            <w:r w:rsidRPr="009062C7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ProductSaleFrequency </w:t>
            </w:r>
            <w:r w:rsidRPr="009062C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DESC;</w:t>
            </w:r>
          </w:p>
          <w:p w14:paraId="2FC9613D" w14:textId="77777777" w:rsidR="009062C7" w:rsidRPr="00FB3CF2" w:rsidRDefault="009062C7" w:rsidP="00FB3CF2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</w:p>
          <w:p w14:paraId="7664D625" w14:textId="77777777" w:rsidR="006C313A" w:rsidRPr="00CD075C" w:rsidRDefault="006C31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</w:tc>
        <w:tc>
          <w:tcPr>
            <w:tcW w:w="10440" w:type="dxa"/>
          </w:tcPr>
          <w:p w14:paraId="157846A6" w14:textId="059343C4" w:rsidR="006C313A" w:rsidRPr="00CD075C" w:rsidRDefault="00AF0CC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AF0CC8">
              <w:rPr>
                <w:noProof/>
                <w:sz w:val="20"/>
                <w:szCs w:val="20"/>
              </w:rPr>
              <w:drawing>
                <wp:inline distT="0" distB="0" distL="0" distR="0" wp14:anchorId="7D9B70CB" wp14:editId="1CFD9FF9">
                  <wp:extent cx="3138333" cy="1751691"/>
                  <wp:effectExtent l="0" t="0" r="5080" b="127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0229" cy="17639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5F0F" w:rsidRPr="00CD075C" w14:paraId="055DE994" w14:textId="77777777" w:rsidTr="000229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1D608724" w14:textId="77777777" w:rsidR="006C313A" w:rsidRDefault="009159BF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Who is the oldest registered user in our database? (Earliest DOB)</w:t>
            </w:r>
          </w:p>
          <w:p w14:paraId="3D9C91BE" w14:textId="10110D3F" w:rsidR="0091770F" w:rsidRPr="00CD075C" w:rsidRDefault="009177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We want to reward this person</w:t>
            </w:r>
            <w:r w:rsidR="00912487">
              <w:rPr>
                <w:sz w:val="20"/>
                <w:szCs w:val="20"/>
              </w:rPr>
              <w:t xml:space="preserve"> for being with us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9450" w:type="dxa"/>
          </w:tcPr>
          <w:p w14:paraId="7056FA0E" w14:textId="77777777" w:rsidR="00FE2514" w:rsidRPr="00FE2514" w:rsidRDefault="00FE2514" w:rsidP="00FE2514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FE2514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FE2514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serID</w:t>
            </w:r>
            <w:r w:rsidRPr="00FE2514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FE2514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firstName</w:t>
            </w:r>
            <w:r w:rsidRPr="00FE2514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FE2514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DOB</w:t>
            </w:r>
            <w:r w:rsidRPr="00FE2514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FE2514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FE2514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users</w:t>
            </w:r>
            <w:r w:rsidRPr="00FE2514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FE2514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where </w:t>
            </w:r>
            <w:r w:rsidRPr="00FE2514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U_DOB </w:t>
            </w:r>
            <w:r w:rsidRPr="00FE2514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(</w:t>
            </w:r>
            <w:r w:rsidRPr="00FE2514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FE2514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min</w:t>
            </w:r>
            <w:r w:rsidRPr="00FE2514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(</w:t>
            </w:r>
            <w:r w:rsidRPr="00FE2514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DOB</w:t>
            </w:r>
            <w:r w:rsidRPr="00FE2514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) </w:t>
            </w:r>
            <w:r w:rsidRPr="00FE2514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FE2514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users)</w:t>
            </w:r>
            <w:r w:rsidRPr="00FE2514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;</w:t>
            </w:r>
          </w:p>
          <w:p w14:paraId="3A8FEFFA" w14:textId="19FD81D7" w:rsidR="006C313A" w:rsidRPr="00CD075C" w:rsidRDefault="006C31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</w:tc>
        <w:tc>
          <w:tcPr>
            <w:tcW w:w="10440" w:type="dxa"/>
          </w:tcPr>
          <w:p w14:paraId="3EF62E60" w14:textId="7875F3B0" w:rsidR="006C313A" w:rsidRPr="00CD075C" w:rsidRDefault="000305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30561">
              <w:rPr>
                <w:noProof/>
                <w:sz w:val="20"/>
                <w:szCs w:val="20"/>
              </w:rPr>
              <w:drawing>
                <wp:inline distT="0" distB="0" distL="0" distR="0" wp14:anchorId="6012942E" wp14:editId="7CF0DE00">
                  <wp:extent cx="4008755" cy="920794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18170" cy="9459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5F0F" w:rsidRPr="00CD075C" w14:paraId="343409AC" w14:textId="77777777" w:rsidTr="000229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06C9DD61" w14:textId="77777777" w:rsidR="006C313A" w:rsidRDefault="0034122D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How many inactive products are currently in our database?</w:t>
            </w:r>
          </w:p>
          <w:p w14:paraId="006B53F5" w14:textId="5A495C7F" w:rsidR="0038360B" w:rsidRPr="00CD075C" w:rsidRDefault="0038360B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="007666ED">
              <w:rPr>
                <w:sz w:val="20"/>
                <w:szCs w:val="20"/>
              </w:rPr>
              <w:t>W</w:t>
            </w:r>
            <w:r>
              <w:rPr>
                <w:sz w:val="20"/>
                <w:szCs w:val="20"/>
              </w:rPr>
              <w:t xml:space="preserve">e </w:t>
            </w:r>
            <w:r w:rsidR="007666ED">
              <w:rPr>
                <w:sz w:val="20"/>
                <w:szCs w:val="20"/>
              </w:rPr>
              <w:t>would like</w:t>
            </w:r>
            <w:r>
              <w:rPr>
                <w:sz w:val="20"/>
                <w:szCs w:val="20"/>
              </w:rPr>
              <w:t xml:space="preserve"> to know this information because we either want to delete or re</w:t>
            </w:r>
            <w:r w:rsidR="00CC4A4C">
              <w:rPr>
                <w:sz w:val="20"/>
                <w:szCs w:val="20"/>
              </w:rPr>
              <w:t>-activate</w:t>
            </w:r>
            <w:r>
              <w:rPr>
                <w:sz w:val="20"/>
                <w:szCs w:val="20"/>
              </w:rPr>
              <w:t xml:space="preserve"> these products)</w:t>
            </w:r>
          </w:p>
        </w:tc>
        <w:tc>
          <w:tcPr>
            <w:tcW w:w="9450" w:type="dxa"/>
          </w:tcPr>
          <w:p w14:paraId="3C1791EB" w14:textId="77777777" w:rsidR="007D230B" w:rsidRPr="007D230B" w:rsidRDefault="007D230B" w:rsidP="007D230B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7D230B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7D230B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count</w:t>
            </w:r>
            <w:r w:rsidRPr="007D230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(</w:t>
            </w:r>
            <w:r w:rsidRPr="007D230B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*</w:t>
            </w:r>
            <w:r w:rsidRPr="007D230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) </w:t>
            </w:r>
            <w:r w:rsidRPr="007D230B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as </w:t>
            </w:r>
            <w:r w:rsidRPr="007D230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NumOfInactiveAndNotDeletedProducts</w:t>
            </w:r>
            <w:r w:rsidRPr="007D230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7D230B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7D230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roducts</w:t>
            </w:r>
            <w:r w:rsidRPr="007D230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7D230B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where </w:t>
            </w:r>
            <w:r w:rsidRPr="007D230B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P_isActive </w:t>
            </w:r>
            <w:r w:rsidRPr="007D230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= </w:t>
            </w:r>
            <w:r w:rsidRPr="007D230B"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  <w:t xml:space="preserve">1 </w:t>
            </w:r>
            <w:r w:rsidRPr="007D230B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AND </w:t>
            </w:r>
            <w:r w:rsidRPr="007D230B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P_isDeleted </w:t>
            </w:r>
            <w:r w:rsidRPr="007D230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&lt;&gt; </w:t>
            </w:r>
            <w:r w:rsidRPr="007D230B"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  <w:t>1</w:t>
            </w:r>
            <w:r w:rsidRPr="007D230B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;</w:t>
            </w:r>
          </w:p>
          <w:p w14:paraId="308093BB" w14:textId="09E5E005" w:rsidR="006C313A" w:rsidRPr="00CD075C" w:rsidRDefault="006C31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</w:tc>
        <w:tc>
          <w:tcPr>
            <w:tcW w:w="10440" w:type="dxa"/>
          </w:tcPr>
          <w:p w14:paraId="4FB0297A" w14:textId="7C5DA7A7" w:rsidR="006C313A" w:rsidRPr="00CD075C" w:rsidRDefault="007D23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7D230B">
              <w:rPr>
                <w:noProof/>
                <w:sz w:val="20"/>
                <w:szCs w:val="20"/>
              </w:rPr>
              <w:drawing>
                <wp:inline distT="0" distB="0" distL="0" distR="0" wp14:anchorId="2FF59DDE" wp14:editId="03634FDE">
                  <wp:extent cx="4001051" cy="1281924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9193" cy="1294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5F0F" w:rsidRPr="00CD075C" w14:paraId="2601EBC6" w14:textId="77777777" w:rsidTr="000229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1F01FD23" w14:textId="7ACAE399" w:rsidR="006C313A" w:rsidRPr="00CD075C" w:rsidRDefault="00036469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What is the email address and registration date of any user </w:t>
            </w:r>
            <w:r w:rsidR="007C3B2A">
              <w:rPr>
                <w:sz w:val="20"/>
                <w:szCs w:val="20"/>
              </w:rPr>
              <w:t>that has a name starting with an “A”</w:t>
            </w:r>
          </w:p>
        </w:tc>
        <w:tc>
          <w:tcPr>
            <w:tcW w:w="9450" w:type="dxa"/>
          </w:tcPr>
          <w:p w14:paraId="62FB5132" w14:textId="77777777" w:rsidR="00EE5EED" w:rsidRPr="00EE5EED" w:rsidRDefault="00EE5EED" w:rsidP="00EE5EED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EE5EE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EE5EED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serID</w:t>
            </w:r>
            <w:r w:rsidRPr="00EE5EE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EE5EED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firstName</w:t>
            </w:r>
            <w:r w:rsidRPr="00EE5EE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EE5EED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emailAddress</w:t>
            </w:r>
            <w:r w:rsidRPr="00EE5EE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EE5EED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registrationDate</w:t>
            </w:r>
            <w:r w:rsidRPr="00EE5EED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EE5EE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EE5EED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users</w:t>
            </w:r>
            <w:r w:rsidRPr="00EE5EED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EE5EE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where </w:t>
            </w:r>
            <w:r w:rsidRPr="00EE5EED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U_firstName </w:t>
            </w:r>
            <w:r w:rsidRPr="00EE5EE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LIKE </w:t>
            </w:r>
            <w:r w:rsidRPr="00EE5EED">
              <w:rPr>
                <w:rFonts w:ascii="Courier New" w:eastAsia="Times New Roman" w:hAnsi="Courier New" w:cs="Courier New"/>
                <w:noProof/>
                <w:color w:val="6A8759"/>
                <w:sz w:val="20"/>
                <w:szCs w:val="20"/>
              </w:rPr>
              <w:t>'A%'</w:t>
            </w:r>
            <w:r w:rsidRPr="00EE5EED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;</w:t>
            </w:r>
          </w:p>
          <w:p w14:paraId="2A58DF03" w14:textId="79AC4C9C" w:rsidR="006C313A" w:rsidRPr="00CD075C" w:rsidRDefault="006C313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</w:tc>
        <w:tc>
          <w:tcPr>
            <w:tcW w:w="10440" w:type="dxa"/>
          </w:tcPr>
          <w:p w14:paraId="2E7051E1" w14:textId="59277424" w:rsidR="006C313A" w:rsidRPr="00CD075C" w:rsidRDefault="004A724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4A7248">
              <w:rPr>
                <w:noProof/>
                <w:sz w:val="20"/>
                <w:szCs w:val="20"/>
              </w:rPr>
              <w:drawing>
                <wp:inline distT="0" distB="0" distL="0" distR="0" wp14:anchorId="599F6F81" wp14:editId="23321971">
                  <wp:extent cx="5621655" cy="1440806"/>
                  <wp:effectExtent l="0" t="0" r="0" b="762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37878" cy="14449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5F0F" w:rsidRPr="00CD075C" w14:paraId="7B4E0FB7" w14:textId="77777777" w:rsidTr="000229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722F87E8" w14:textId="7503EF1D" w:rsidR="006C313A" w:rsidRPr="00CD075C" w:rsidRDefault="005054F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 xml:space="preserve">How many orders have been placed in the past </w:t>
            </w:r>
            <w:r w:rsidR="002075CA">
              <w:rPr>
                <w:sz w:val="20"/>
                <w:szCs w:val="20"/>
              </w:rPr>
              <w:t>5 years</w:t>
            </w:r>
            <w:r>
              <w:rPr>
                <w:sz w:val="20"/>
                <w:szCs w:val="20"/>
              </w:rPr>
              <w:t>?</w:t>
            </w:r>
          </w:p>
        </w:tc>
        <w:tc>
          <w:tcPr>
            <w:tcW w:w="9450" w:type="dxa"/>
          </w:tcPr>
          <w:p w14:paraId="247DBA81" w14:textId="7608B292" w:rsidR="006C313A" w:rsidRPr="0035414B" w:rsidRDefault="0035414B" w:rsidP="0035414B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35414B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35414B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*</w:t>
            </w:r>
            <w:r w:rsidRPr="0035414B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br/>
            </w:r>
            <w:r w:rsidRPr="0035414B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35414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orders</w:t>
            </w:r>
            <w:r w:rsidRPr="0035414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35414B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where </w:t>
            </w:r>
            <w:r w:rsidRPr="0035414B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year</w:t>
            </w:r>
            <w:r w:rsidRPr="0035414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(</w:t>
            </w:r>
            <w:r w:rsidRPr="0035414B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O_DatePlaced</w:t>
            </w:r>
            <w:r w:rsidRPr="0035414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) &gt; (</w:t>
            </w:r>
            <w:r w:rsidRPr="0035414B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year</w:t>
            </w:r>
            <w:r w:rsidRPr="0035414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(</w:t>
            </w:r>
            <w:r w:rsidRPr="0035414B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current_date</w:t>
            </w:r>
            <w:r w:rsidRPr="0035414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)-</w:t>
            </w:r>
            <w:r w:rsidRPr="0035414B"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  <w:t>5</w:t>
            </w:r>
            <w:r w:rsidRPr="0035414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)</w:t>
            </w:r>
            <w:r w:rsidRPr="0035414B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;</w:t>
            </w:r>
          </w:p>
        </w:tc>
        <w:tc>
          <w:tcPr>
            <w:tcW w:w="10440" w:type="dxa"/>
          </w:tcPr>
          <w:p w14:paraId="0668BE02" w14:textId="1761BC65" w:rsidR="006C313A" w:rsidRPr="00CD075C" w:rsidRDefault="008E0E6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8E0E6F">
              <w:rPr>
                <w:noProof/>
                <w:sz w:val="20"/>
                <w:szCs w:val="20"/>
              </w:rPr>
              <w:drawing>
                <wp:inline distT="0" distB="0" distL="0" distR="0" wp14:anchorId="1B852085" wp14:editId="5D3D6023">
                  <wp:extent cx="5824855" cy="1513205"/>
                  <wp:effectExtent l="0" t="0" r="444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4855" cy="1513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5F0F" w:rsidRPr="00CD075C" w14:paraId="050E9F2F" w14:textId="77777777" w:rsidTr="000229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14CBEBC9" w14:textId="77777777" w:rsidR="006C313A" w:rsidRDefault="00602688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Are there any users who have not created any products yet?</w:t>
            </w:r>
          </w:p>
          <w:p w14:paraId="0C3512A3" w14:textId="77777777" w:rsidR="00C33A23" w:rsidRDefault="00C33A23">
            <w:pPr>
              <w:rPr>
                <w:b w:val="0"/>
                <w:bCs w:val="0"/>
                <w:sz w:val="20"/>
                <w:szCs w:val="20"/>
              </w:rPr>
            </w:pPr>
          </w:p>
          <w:p w14:paraId="081BE587" w14:textId="08506C62" w:rsidR="00743077" w:rsidRDefault="00C33A23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[Use</w:t>
            </w:r>
            <w:r w:rsidR="00C80BDF">
              <w:rPr>
                <w:sz w:val="20"/>
                <w:szCs w:val="20"/>
              </w:rPr>
              <w:t>s</w:t>
            </w:r>
            <w:r>
              <w:rPr>
                <w:sz w:val="20"/>
                <w:szCs w:val="20"/>
              </w:rPr>
              <w:t xml:space="preserve"> left outer join</w:t>
            </w:r>
            <w:r w:rsidR="007C13EE">
              <w:rPr>
                <w:sz w:val="20"/>
                <w:szCs w:val="20"/>
              </w:rPr>
              <w:t xml:space="preserve"> on </w:t>
            </w:r>
            <w:r w:rsidR="00EB136A">
              <w:rPr>
                <w:sz w:val="20"/>
                <w:szCs w:val="20"/>
              </w:rPr>
              <w:t>products</w:t>
            </w:r>
            <w:r>
              <w:rPr>
                <w:sz w:val="20"/>
                <w:szCs w:val="20"/>
              </w:rPr>
              <w:t>]</w:t>
            </w:r>
          </w:p>
          <w:p w14:paraId="024BD19B" w14:textId="3BBF4117" w:rsidR="00743077" w:rsidRDefault="00743077">
            <w:pPr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Or</w:t>
            </w:r>
          </w:p>
          <w:p w14:paraId="281A6CC7" w14:textId="15609967" w:rsidR="00743077" w:rsidRPr="00CD075C" w:rsidRDefault="0074307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[Use</w:t>
            </w:r>
            <w:r w:rsidR="007C13EE">
              <w:rPr>
                <w:sz w:val="20"/>
                <w:szCs w:val="20"/>
              </w:rPr>
              <w:t xml:space="preserve">s </w:t>
            </w:r>
            <w:r>
              <w:rPr>
                <w:sz w:val="20"/>
                <w:szCs w:val="20"/>
              </w:rPr>
              <w:t>right outer join</w:t>
            </w:r>
            <w:r w:rsidR="007C13EE">
              <w:rPr>
                <w:sz w:val="20"/>
                <w:szCs w:val="20"/>
              </w:rPr>
              <w:t xml:space="preserve"> on </w:t>
            </w:r>
            <w:r w:rsidR="00EB136A">
              <w:rPr>
                <w:sz w:val="20"/>
                <w:szCs w:val="20"/>
              </w:rPr>
              <w:t>users</w:t>
            </w:r>
            <w:r>
              <w:rPr>
                <w:sz w:val="20"/>
                <w:szCs w:val="20"/>
              </w:rPr>
              <w:t>]</w:t>
            </w:r>
          </w:p>
        </w:tc>
        <w:tc>
          <w:tcPr>
            <w:tcW w:w="9450" w:type="dxa"/>
          </w:tcPr>
          <w:p w14:paraId="37DF51D3" w14:textId="41C1D2DB" w:rsidR="009173B2" w:rsidRDefault="00581827" w:rsidP="009173B2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</w:pPr>
            <w:r w:rsidRPr="0058182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581827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serID</w:t>
            </w:r>
            <w:r w:rsidRPr="0058182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581827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username</w:t>
            </w:r>
            <w:r w:rsidRPr="0058182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581827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firstName</w:t>
            </w:r>
            <w:r w:rsidRPr="0058182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581827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lastName</w:t>
            </w:r>
            <w:r w:rsidRPr="0058182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581827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roductID</w:t>
            </w:r>
            <w:r w:rsidRPr="00581827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58182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581827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users</w:t>
            </w:r>
            <w:r w:rsidRPr="00581827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58182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left outer join </w:t>
            </w:r>
            <w:r w:rsidRPr="00581827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products p </w:t>
            </w:r>
            <w:r w:rsidRPr="0058182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581827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users.</w:t>
            </w:r>
            <w:r w:rsidRPr="00581827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userID </w:t>
            </w:r>
            <w:r w:rsidRPr="00581827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p.</w:t>
            </w:r>
            <w:r w:rsidRPr="00581827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FK_CreatedBy</w:t>
            </w:r>
            <w:r w:rsidRPr="00581827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58182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where </w:t>
            </w:r>
            <w:r w:rsidRPr="00581827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ProductID </w:t>
            </w:r>
            <w:r w:rsidRPr="00581827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is null;</w:t>
            </w:r>
          </w:p>
          <w:p w14:paraId="43C303EF" w14:textId="2B7AC2A4" w:rsidR="009173B2" w:rsidRDefault="009173B2" w:rsidP="009173B2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</w:pPr>
          </w:p>
          <w:p w14:paraId="1F89C6C0" w14:textId="7A83262C" w:rsidR="009173B2" w:rsidRPr="009173B2" w:rsidRDefault="0015622F" w:rsidP="009173B2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-- </w:t>
            </w:r>
            <w:r w:rsidR="009173B2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OR</w:t>
            </w:r>
            <w:r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 --</w:t>
            </w:r>
          </w:p>
          <w:p w14:paraId="58DDE68E" w14:textId="77777777" w:rsidR="009173B2" w:rsidRPr="009173B2" w:rsidRDefault="009173B2" w:rsidP="009173B2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</w:p>
          <w:p w14:paraId="5D665D2F" w14:textId="77777777" w:rsidR="00120A2B" w:rsidRPr="00120A2B" w:rsidRDefault="00120A2B" w:rsidP="00120A2B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120A2B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120A2B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roductID</w:t>
            </w:r>
            <w:r w:rsidRPr="00120A2B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120A2B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serID</w:t>
            </w:r>
            <w:r w:rsidRPr="00120A2B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120A2B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username</w:t>
            </w:r>
            <w:r w:rsidRPr="00120A2B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120A2B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120A2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roducts</w:t>
            </w:r>
            <w:r w:rsidRPr="00120A2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120A2B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right outer join </w:t>
            </w:r>
            <w:r w:rsidRPr="00120A2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users u </w:t>
            </w:r>
            <w:r w:rsidRPr="00120A2B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120A2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u.</w:t>
            </w:r>
            <w:r w:rsidRPr="00120A2B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userID </w:t>
            </w:r>
            <w:r w:rsidRPr="00120A2B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products.</w:t>
            </w:r>
            <w:r w:rsidRPr="00120A2B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FK_CreatedBy</w:t>
            </w:r>
            <w:r w:rsidRPr="00120A2B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120A2B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where </w:t>
            </w:r>
            <w:r w:rsidRPr="00120A2B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ProductID </w:t>
            </w:r>
            <w:r w:rsidRPr="00120A2B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is null;</w:t>
            </w:r>
          </w:p>
          <w:p w14:paraId="18CBCE5C" w14:textId="50CA192A" w:rsidR="009173B2" w:rsidRPr="00CD075C" w:rsidRDefault="009173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</w:tc>
        <w:tc>
          <w:tcPr>
            <w:tcW w:w="10440" w:type="dxa"/>
          </w:tcPr>
          <w:p w14:paraId="5DB85E83" w14:textId="00ACFC1B" w:rsidR="006C313A" w:rsidRPr="00CD075C" w:rsidRDefault="005818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81827">
              <w:rPr>
                <w:noProof/>
                <w:sz w:val="20"/>
                <w:szCs w:val="20"/>
              </w:rPr>
              <w:drawing>
                <wp:inline distT="0" distB="0" distL="0" distR="0" wp14:anchorId="28FC71F2" wp14:editId="77AC2967">
                  <wp:extent cx="5824855" cy="1090295"/>
                  <wp:effectExtent l="0" t="0" r="4445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4855" cy="1090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D55E3A" w:rsidRPr="00D55E3A">
              <w:rPr>
                <w:noProof/>
                <w:sz w:val="20"/>
                <w:szCs w:val="20"/>
              </w:rPr>
              <w:drawing>
                <wp:inline distT="0" distB="0" distL="0" distR="0" wp14:anchorId="07505A0D" wp14:editId="41749F62">
                  <wp:extent cx="3807502" cy="1103690"/>
                  <wp:effectExtent l="0" t="0" r="2540" b="127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36075" cy="11119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D35BC" w:rsidRPr="00CD075C" w14:paraId="511E19CF" w14:textId="77777777" w:rsidTr="000229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12201E70" w14:textId="47EE8EE6" w:rsidR="00DD35BC" w:rsidRPr="00CD075C" w:rsidRDefault="0089013B" w:rsidP="00DD35B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 want to see</w:t>
            </w:r>
            <w:r w:rsidR="00DD35BC">
              <w:rPr>
                <w:sz w:val="20"/>
                <w:szCs w:val="20"/>
              </w:rPr>
              <w:t xml:space="preserve"> all products that are manufactured by “</w:t>
            </w:r>
            <w:proofErr w:type="spellStart"/>
            <w:r w:rsidR="00DD35BC" w:rsidRPr="00275F7B">
              <w:rPr>
                <w:sz w:val="20"/>
                <w:szCs w:val="20"/>
              </w:rPr>
              <w:t>Ratke</w:t>
            </w:r>
            <w:proofErr w:type="spellEnd"/>
            <w:r w:rsidR="00DD35BC" w:rsidRPr="00275F7B">
              <w:rPr>
                <w:sz w:val="20"/>
                <w:szCs w:val="20"/>
              </w:rPr>
              <w:t xml:space="preserve"> Inc</w:t>
            </w:r>
            <w:r w:rsidR="00DD35BC">
              <w:rPr>
                <w:sz w:val="20"/>
                <w:szCs w:val="20"/>
              </w:rPr>
              <w:t>” and are currently active</w:t>
            </w:r>
            <w:r w:rsidR="0071104F">
              <w:rPr>
                <w:sz w:val="20"/>
                <w:szCs w:val="20"/>
              </w:rPr>
              <w:t xml:space="preserve"> within our </w:t>
            </w:r>
            <w:r w:rsidR="00C07DCB">
              <w:rPr>
                <w:sz w:val="20"/>
                <w:szCs w:val="20"/>
              </w:rPr>
              <w:t>catalog</w:t>
            </w:r>
            <w:r w:rsidR="008B4F63">
              <w:rPr>
                <w:sz w:val="20"/>
                <w:szCs w:val="20"/>
              </w:rPr>
              <w:t>.</w:t>
            </w:r>
          </w:p>
        </w:tc>
        <w:tc>
          <w:tcPr>
            <w:tcW w:w="9450" w:type="dxa"/>
          </w:tcPr>
          <w:p w14:paraId="0CB952E2" w14:textId="77777777" w:rsidR="00E641F8" w:rsidRPr="00E641F8" w:rsidRDefault="00E641F8" w:rsidP="00E641F8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E641F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E641F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roductID</w:t>
            </w:r>
            <w:r w:rsidRPr="00E641F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E641F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Code</w:t>
            </w:r>
            <w:r w:rsidRPr="00E641F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E641F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Desc1</w:t>
            </w:r>
            <w:r w:rsidRPr="00E641F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E641F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Price</w:t>
            </w:r>
            <w:r w:rsidRPr="00E641F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E641F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MFG_Name</w:t>
            </w:r>
            <w:r w:rsidRPr="00E641F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E641F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E641F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roducts</w:t>
            </w:r>
            <w:r w:rsidRPr="00E641F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E641F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join </w:t>
            </w:r>
            <w:r w:rsidRPr="00E641F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manufacturers m </w:t>
            </w:r>
            <w:r w:rsidRPr="00E641F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E641F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roducts.</w:t>
            </w:r>
            <w:r w:rsidRPr="00E641F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FK_ManufacturerID </w:t>
            </w:r>
            <w:r w:rsidRPr="00E641F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m.</w:t>
            </w:r>
            <w:r w:rsidRPr="00E641F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ManufacturerID</w:t>
            </w:r>
            <w:r w:rsidRPr="00E641F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E641F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where </w:t>
            </w:r>
            <w:r w:rsidRPr="00E641F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MFG_Name </w:t>
            </w:r>
            <w:r w:rsidRPr="00E641F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LIKE </w:t>
            </w:r>
            <w:r w:rsidRPr="00E641F8">
              <w:rPr>
                <w:rFonts w:ascii="Courier New" w:eastAsia="Times New Roman" w:hAnsi="Courier New" w:cs="Courier New"/>
                <w:noProof/>
                <w:color w:val="6A8759"/>
                <w:sz w:val="20"/>
                <w:szCs w:val="20"/>
              </w:rPr>
              <w:t>'%Ratke Inc%'</w:t>
            </w:r>
            <w:r w:rsidRPr="00E641F8">
              <w:rPr>
                <w:rFonts w:ascii="Courier New" w:eastAsia="Times New Roman" w:hAnsi="Courier New" w:cs="Courier New"/>
                <w:noProof/>
                <w:color w:val="6A8759"/>
                <w:sz w:val="20"/>
                <w:szCs w:val="20"/>
              </w:rPr>
              <w:br/>
            </w:r>
            <w:r w:rsidRPr="00E641F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AND </w:t>
            </w:r>
            <w:r w:rsidRPr="00E641F8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P_isActive </w:t>
            </w:r>
            <w:r w:rsidRPr="00E641F8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= </w:t>
            </w:r>
            <w:r w:rsidRPr="00E641F8">
              <w:rPr>
                <w:rFonts w:ascii="Courier New" w:eastAsia="Times New Roman" w:hAnsi="Courier New" w:cs="Courier New"/>
                <w:noProof/>
                <w:color w:val="6897BB"/>
                <w:sz w:val="20"/>
                <w:szCs w:val="20"/>
              </w:rPr>
              <w:t>1</w:t>
            </w:r>
            <w:r w:rsidRPr="00E641F8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;</w:t>
            </w:r>
          </w:p>
          <w:p w14:paraId="753C58A5" w14:textId="30C83C2D" w:rsidR="00DD35BC" w:rsidRPr="00CD075C" w:rsidRDefault="00DD35BC" w:rsidP="00DD35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</w:tc>
        <w:tc>
          <w:tcPr>
            <w:tcW w:w="10440" w:type="dxa"/>
          </w:tcPr>
          <w:p w14:paraId="2721A75B" w14:textId="7E318ED5" w:rsidR="00A809B6" w:rsidRPr="00CD075C" w:rsidRDefault="00E641F8" w:rsidP="00DD35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641F8">
              <w:rPr>
                <w:noProof/>
                <w:sz w:val="20"/>
                <w:szCs w:val="20"/>
              </w:rPr>
              <w:drawing>
                <wp:inline distT="0" distB="0" distL="0" distR="0" wp14:anchorId="6EFFFB5C" wp14:editId="6D5AE7B0">
                  <wp:extent cx="5824855" cy="1170305"/>
                  <wp:effectExtent l="0" t="0" r="4445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4855" cy="11703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0C33" w:rsidRPr="00CD075C" w14:paraId="79366FCD" w14:textId="77777777" w:rsidTr="000229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1DA2421A" w14:textId="05FB5F17" w:rsidR="00F30C33" w:rsidRPr="00CD075C" w:rsidRDefault="00FF36A2" w:rsidP="00F30C3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 want to s</w:t>
            </w:r>
            <w:r w:rsidR="00F30C33">
              <w:rPr>
                <w:sz w:val="20"/>
                <w:szCs w:val="20"/>
              </w:rPr>
              <w:t>elect all users who have an address in Arizona</w:t>
            </w:r>
            <w:r>
              <w:rPr>
                <w:sz w:val="20"/>
                <w:szCs w:val="20"/>
              </w:rPr>
              <w:t xml:space="preserve"> so we can send them customized marketing </w:t>
            </w:r>
            <w:r w:rsidR="009062C7">
              <w:rPr>
                <w:sz w:val="20"/>
                <w:szCs w:val="20"/>
              </w:rPr>
              <w:t>materials</w:t>
            </w:r>
            <w:r w:rsidR="00493214">
              <w:rPr>
                <w:sz w:val="20"/>
                <w:szCs w:val="20"/>
              </w:rPr>
              <w:t>.</w:t>
            </w:r>
          </w:p>
        </w:tc>
        <w:tc>
          <w:tcPr>
            <w:tcW w:w="9450" w:type="dxa"/>
          </w:tcPr>
          <w:p w14:paraId="45F8BC43" w14:textId="77777777" w:rsidR="00317DB6" w:rsidRPr="00317DB6" w:rsidRDefault="00317DB6" w:rsidP="00317DB6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317DB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317DB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serID</w:t>
            </w:r>
            <w:r w:rsidRPr="00317DB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317DB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username</w:t>
            </w:r>
            <w:r w:rsidRPr="00317DB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317DB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_emailAddress</w:t>
            </w:r>
            <w:r w:rsidRPr="00317DB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317DB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A_State</w:t>
            </w:r>
            <w:r w:rsidRPr="00317DB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317DB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317DB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users</w:t>
            </w:r>
            <w:r w:rsidRPr="00317DB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317DB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317DB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addresses a </w:t>
            </w:r>
            <w:r w:rsidRPr="00317DB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317DB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users.</w:t>
            </w:r>
            <w:r w:rsidRPr="00317DB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userID </w:t>
            </w:r>
            <w:r w:rsidRPr="00317DB6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a.</w:t>
            </w:r>
            <w:r w:rsidRPr="00317DB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FK_UserID</w:t>
            </w:r>
            <w:r w:rsidRPr="00317DB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317DB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where </w:t>
            </w:r>
            <w:r w:rsidRPr="00317DB6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A_State </w:t>
            </w:r>
            <w:r w:rsidRPr="00317DB6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LIKE </w:t>
            </w:r>
            <w:r w:rsidRPr="00317DB6">
              <w:rPr>
                <w:rFonts w:ascii="Courier New" w:eastAsia="Times New Roman" w:hAnsi="Courier New" w:cs="Courier New"/>
                <w:noProof/>
                <w:color w:val="6A8759"/>
                <w:sz w:val="20"/>
                <w:szCs w:val="20"/>
              </w:rPr>
              <w:t>'%Arizona%'</w:t>
            </w:r>
          </w:p>
          <w:p w14:paraId="74CEAA85" w14:textId="002C5005" w:rsidR="00F30C33" w:rsidRPr="00CD075C" w:rsidRDefault="00F30C33" w:rsidP="00F30C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</w:tc>
        <w:tc>
          <w:tcPr>
            <w:tcW w:w="10440" w:type="dxa"/>
          </w:tcPr>
          <w:p w14:paraId="3770B0AB" w14:textId="5063F564" w:rsidR="00F30C33" w:rsidRPr="00CD075C" w:rsidRDefault="006166D5" w:rsidP="00F30C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6166D5">
              <w:rPr>
                <w:noProof/>
                <w:sz w:val="20"/>
                <w:szCs w:val="20"/>
              </w:rPr>
              <w:drawing>
                <wp:inline distT="0" distB="0" distL="0" distR="0" wp14:anchorId="25C9CAF5" wp14:editId="6B63109A">
                  <wp:extent cx="5686970" cy="1052706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12848" cy="10574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0C33" w:rsidRPr="00CD075C" w14:paraId="55E07896" w14:textId="77777777" w:rsidTr="000229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49246951" w14:textId="68CC70E9" w:rsidR="00F30C33" w:rsidRPr="00CD075C" w:rsidRDefault="00493214" w:rsidP="00F30C3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 want to see h</w:t>
            </w:r>
            <w:r w:rsidR="00C7068A">
              <w:rPr>
                <w:sz w:val="20"/>
                <w:szCs w:val="20"/>
              </w:rPr>
              <w:t xml:space="preserve">ow many </w:t>
            </w:r>
            <w:r w:rsidR="0084631D">
              <w:rPr>
                <w:sz w:val="20"/>
                <w:szCs w:val="20"/>
              </w:rPr>
              <w:t>products</w:t>
            </w:r>
            <w:r w:rsidR="00C7068A">
              <w:rPr>
                <w:sz w:val="20"/>
                <w:szCs w:val="20"/>
              </w:rPr>
              <w:t xml:space="preserve"> have a sub category of</w:t>
            </w:r>
            <w:r w:rsidR="00F4429E">
              <w:rPr>
                <w:sz w:val="20"/>
                <w:szCs w:val="20"/>
              </w:rPr>
              <w:t xml:space="preserve"> “Arizona Coyotes”</w:t>
            </w:r>
            <w:r w:rsidR="000A1469">
              <w:rPr>
                <w:sz w:val="20"/>
                <w:szCs w:val="20"/>
              </w:rPr>
              <w:t xml:space="preserve"> to see if we should order more product or not.</w:t>
            </w:r>
          </w:p>
        </w:tc>
        <w:tc>
          <w:tcPr>
            <w:tcW w:w="9450" w:type="dxa"/>
          </w:tcPr>
          <w:p w14:paraId="274F9136" w14:textId="77777777" w:rsidR="00E15891" w:rsidRPr="00E15891" w:rsidRDefault="00E15891" w:rsidP="00E15891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E15891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E15891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roductID</w:t>
            </w:r>
            <w:r w:rsidRPr="00E15891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E15891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Name</w:t>
            </w:r>
            <w:r w:rsidRPr="00E15891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E15891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P_Desc1</w:t>
            </w:r>
            <w:r w:rsidRPr="00E15891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, </w:t>
            </w:r>
            <w:r w:rsidRPr="00E15891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SubCat_Name</w:t>
            </w:r>
            <w:r w:rsidRPr="00E15891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E15891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E15891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roducts</w:t>
            </w:r>
            <w:r w:rsidRPr="00E15891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E15891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inner join </w:t>
            </w:r>
            <w:r w:rsidRPr="00E15891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sub_category sc </w:t>
            </w:r>
            <w:r w:rsidRPr="00E15891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on </w:t>
            </w:r>
            <w:r w:rsidRPr="00E15891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roducts.</w:t>
            </w:r>
            <w:r w:rsidRPr="00E15891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FK_SubCategoryID </w:t>
            </w:r>
            <w:r w:rsidRPr="00E15891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= sc.</w:t>
            </w:r>
            <w:r w:rsidRPr="00E15891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SubCategoryID</w:t>
            </w:r>
            <w:r w:rsidRPr="00E15891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E15891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where </w:t>
            </w:r>
            <w:r w:rsidRPr="00E15891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SubCat_Name </w:t>
            </w:r>
            <w:r w:rsidRPr="00E15891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= </w:t>
            </w:r>
            <w:r w:rsidRPr="00E15891">
              <w:rPr>
                <w:rFonts w:ascii="Courier New" w:eastAsia="Times New Roman" w:hAnsi="Courier New" w:cs="Courier New"/>
                <w:noProof/>
                <w:color w:val="6A8759"/>
                <w:sz w:val="20"/>
                <w:szCs w:val="20"/>
              </w:rPr>
              <w:t>'Arizona Coyotes'</w:t>
            </w:r>
          </w:p>
          <w:p w14:paraId="14E91874" w14:textId="7AC21DD0" w:rsidR="00F30C33" w:rsidRPr="00CD075C" w:rsidRDefault="00F30C33" w:rsidP="00F30C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</w:tc>
        <w:tc>
          <w:tcPr>
            <w:tcW w:w="10440" w:type="dxa"/>
          </w:tcPr>
          <w:p w14:paraId="4D5BCD51" w14:textId="0B4F7FBB" w:rsidR="00F30C33" w:rsidRPr="00CD075C" w:rsidRDefault="00E15891" w:rsidP="00F30C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E15891">
              <w:rPr>
                <w:noProof/>
                <w:sz w:val="20"/>
                <w:szCs w:val="20"/>
              </w:rPr>
              <w:drawing>
                <wp:inline distT="0" distB="0" distL="0" distR="0" wp14:anchorId="03E3DE23" wp14:editId="57CDA538">
                  <wp:extent cx="5824855" cy="1040765"/>
                  <wp:effectExtent l="0" t="0" r="4445" b="698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4855" cy="1040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0C33" w:rsidRPr="00CD075C" w14:paraId="234BA162" w14:textId="77777777" w:rsidTr="000229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24244CA8" w14:textId="5CD5E3F0" w:rsidR="00F30C33" w:rsidRPr="00CD075C" w:rsidRDefault="00F30C33" w:rsidP="00F30C3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How many products are there currently in the product database?</w:t>
            </w:r>
          </w:p>
        </w:tc>
        <w:tc>
          <w:tcPr>
            <w:tcW w:w="9450" w:type="dxa"/>
          </w:tcPr>
          <w:p w14:paraId="7CF714E8" w14:textId="77777777" w:rsidR="001E017F" w:rsidRPr="001E017F" w:rsidRDefault="001E017F" w:rsidP="001E017F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1E017F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1E017F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count</w:t>
            </w:r>
            <w:r w:rsidRPr="001E017F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(</w:t>
            </w:r>
            <w:r w:rsidRPr="001E017F">
              <w:rPr>
                <w:rFonts w:ascii="Courier New" w:eastAsia="Times New Roman" w:hAnsi="Courier New" w:cs="Courier New"/>
                <w:noProof/>
                <w:color w:val="FFC66D"/>
                <w:sz w:val="20"/>
                <w:szCs w:val="20"/>
              </w:rPr>
              <w:t>*</w:t>
            </w:r>
            <w:r w:rsidRPr="001E017F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 xml:space="preserve">) </w:t>
            </w:r>
            <w:r w:rsidRPr="001E017F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as </w:t>
            </w:r>
            <w:r w:rsidRPr="001E017F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roductCount</w:t>
            </w:r>
            <w:r w:rsidRPr="001E017F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1E017F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1E017F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products</w:t>
            </w:r>
          </w:p>
          <w:p w14:paraId="1F9D7C36" w14:textId="4DC0A1BB" w:rsidR="00F30C33" w:rsidRPr="00CD075C" w:rsidRDefault="00F30C33" w:rsidP="00F30C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</w:tc>
        <w:tc>
          <w:tcPr>
            <w:tcW w:w="10440" w:type="dxa"/>
          </w:tcPr>
          <w:p w14:paraId="77B2D96A" w14:textId="1E476405" w:rsidR="00F30C33" w:rsidRPr="00CD075C" w:rsidRDefault="001E017F" w:rsidP="00F30C3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1E017F">
              <w:rPr>
                <w:noProof/>
                <w:sz w:val="20"/>
                <w:szCs w:val="20"/>
              </w:rPr>
              <w:drawing>
                <wp:inline distT="0" distB="0" distL="0" distR="0" wp14:anchorId="33D4E890" wp14:editId="4FC5857E">
                  <wp:extent cx="3277598" cy="1248439"/>
                  <wp:effectExtent l="0" t="0" r="0" b="889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5899" cy="12668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0C33" w:rsidRPr="00CD075C" w14:paraId="38ACDE68" w14:textId="77777777" w:rsidTr="000229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</w:tcPr>
          <w:p w14:paraId="15E12087" w14:textId="01CA96DB" w:rsidR="00F30C33" w:rsidRPr="00CD075C" w:rsidRDefault="006D5394" w:rsidP="00F30C3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 need to find the</w:t>
            </w:r>
            <w:r w:rsidR="00F30C33" w:rsidRPr="00C85458">
              <w:rPr>
                <w:sz w:val="20"/>
                <w:szCs w:val="20"/>
              </w:rPr>
              <w:t xml:space="preserve"> user id of </w:t>
            </w:r>
            <w:r w:rsidR="00C75A0D">
              <w:rPr>
                <w:sz w:val="20"/>
                <w:szCs w:val="20"/>
              </w:rPr>
              <w:t>a user</w:t>
            </w:r>
            <w:r w:rsidR="00F30C33" w:rsidRPr="00C85458">
              <w:rPr>
                <w:sz w:val="20"/>
                <w:szCs w:val="20"/>
              </w:rPr>
              <w:t xml:space="preserve"> with </w:t>
            </w:r>
            <w:r w:rsidR="004C1BE2">
              <w:rPr>
                <w:sz w:val="20"/>
                <w:szCs w:val="20"/>
              </w:rPr>
              <w:t>username</w:t>
            </w:r>
            <w:r w:rsidR="00F30C33" w:rsidRPr="00C85458">
              <w:rPr>
                <w:sz w:val="20"/>
                <w:szCs w:val="20"/>
              </w:rPr>
              <w:t xml:space="preserve"> </w:t>
            </w:r>
            <w:r w:rsidR="004C1BE2">
              <w:rPr>
                <w:sz w:val="20"/>
                <w:szCs w:val="20"/>
              </w:rPr>
              <w:t>“</w:t>
            </w:r>
            <w:r w:rsidR="00F30C33" w:rsidRPr="00C85458">
              <w:rPr>
                <w:sz w:val="20"/>
                <w:szCs w:val="20"/>
              </w:rPr>
              <w:t>jtookey2</w:t>
            </w:r>
            <w:r w:rsidR="004C1BE2">
              <w:rPr>
                <w:sz w:val="20"/>
                <w:szCs w:val="20"/>
              </w:rPr>
              <w:t xml:space="preserve">” so we can audit their </w:t>
            </w:r>
            <w:r w:rsidR="003948EF">
              <w:rPr>
                <w:sz w:val="20"/>
                <w:szCs w:val="20"/>
              </w:rPr>
              <w:t>site activity</w:t>
            </w:r>
            <w:r w:rsidR="004C1BE2">
              <w:rPr>
                <w:sz w:val="20"/>
                <w:szCs w:val="20"/>
              </w:rPr>
              <w:t>.</w:t>
            </w:r>
          </w:p>
        </w:tc>
        <w:tc>
          <w:tcPr>
            <w:tcW w:w="9450" w:type="dxa"/>
          </w:tcPr>
          <w:p w14:paraId="5795DF01" w14:textId="77777777" w:rsidR="00F30C33" w:rsidRPr="00551FB5" w:rsidRDefault="00F30C33" w:rsidP="00F30C33">
            <w:pPr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</w:pPr>
            <w:r w:rsidRPr="00551FB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select </w:t>
            </w:r>
            <w:r w:rsidRPr="00551FB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>userID</w:t>
            </w:r>
            <w:r w:rsidRPr="00551FB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br/>
            </w:r>
            <w:r w:rsidRPr="00551FB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from </w:t>
            </w:r>
            <w:r w:rsidRPr="00551FB5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t>users</w:t>
            </w:r>
            <w:r w:rsidRPr="00551FB5">
              <w:rPr>
                <w:rFonts w:ascii="Courier New" w:eastAsia="Times New Roman" w:hAnsi="Courier New" w:cs="Courier New"/>
                <w:noProof/>
                <w:color w:val="A9B7C6"/>
                <w:sz w:val="20"/>
                <w:szCs w:val="20"/>
              </w:rPr>
              <w:br/>
            </w:r>
            <w:r w:rsidRPr="00551FB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where </w:t>
            </w:r>
            <w:r w:rsidRPr="00551FB5">
              <w:rPr>
                <w:rFonts w:ascii="Courier New" w:eastAsia="Times New Roman" w:hAnsi="Courier New" w:cs="Courier New"/>
                <w:noProof/>
                <w:color w:val="9876AA"/>
                <w:sz w:val="20"/>
                <w:szCs w:val="20"/>
              </w:rPr>
              <w:t xml:space="preserve">U_username </w:t>
            </w:r>
            <w:r w:rsidRPr="00551FB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 xml:space="preserve">LIKE </w:t>
            </w:r>
            <w:r w:rsidRPr="00551FB5">
              <w:rPr>
                <w:rFonts w:ascii="Courier New" w:eastAsia="Times New Roman" w:hAnsi="Courier New" w:cs="Courier New"/>
                <w:noProof/>
                <w:color w:val="6A8759"/>
                <w:sz w:val="20"/>
                <w:szCs w:val="20"/>
              </w:rPr>
              <w:t>'%jtookey2%'</w:t>
            </w:r>
            <w:r w:rsidRPr="00551FB5">
              <w:rPr>
                <w:rFonts w:ascii="Courier New" w:eastAsia="Times New Roman" w:hAnsi="Courier New" w:cs="Courier New"/>
                <w:noProof/>
                <w:color w:val="CC7832"/>
                <w:sz w:val="20"/>
                <w:szCs w:val="20"/>
              </w:rPr>
              <w:t>;</w:t>
            </w:r>
          </w:p>
          <w:p w14:paraId="78A9A5BE" w14:textId="77777777" w:rsidR="00F30C33" w:rsidRPr="00CD075C" w:rsidRDefault="00F30C33" w:rsidP="00F30C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0"/>
                <w:szCs w:val="20"/>
              </w:rPr>
            </w:pPr>
          </w:p>
        </w:tc>
        <w:tc>
          <w:tcPr>
            <w:tcW w:w="10440" w:type="dxa"/>
          </w:tcPr>
          <w:p w14:paraId="1F486DE6" w14:textId="0868DD6C" w:rsidR="00F30C33" w:rsidRPr="00CD075C" w:rsidRDefault="00F30C33" w:rsidP="00F30C3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4585A">
              <w:rPr>
                <w:noProof/>
                <w:sz w:val="20"/>
                <w:szCs w:val="20"/>
              </w:rPr>
              <w:drawing>
                <wp:inline distT="0" distB="0" distL="0" distR="0" wp14:anchorId="3A033B12" wp14:editId="1031AD0F">
                  <wp:extent cx="3476625" cy="1100080"/>
                  <wp:effectExtent l="0" t="0" r="0" b="508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06504" cy="11095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6183833" w14:textId="3807E449" w:rsidR="004C703D" w:rsidRPr="00CD075C" w:rsidRDefault="004C703D">
      <w:pPr>
        <w:rPr>
          <w:sz w:val="20"/>
          <w:szCs w:val="20"/>
        </w:rPr>
      </w:pPr>
    </w:p>
    <w:sectPr w:rsidR="004C703D" w:rsidRPr="00CD075C" w:rsidSect="000229F8">
      <w:headerReference w:type="default" r:id="rId29"/>
      <w:pgSz w:w="25920" w:h="14400" w:orient="landscape" w:code="5"/>
      <w:pgMar w:top="1253" w:right="16027" w:bottom="1253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835392" w14:textId="77777777" w:rsidR="00CF14B2" w:rsidRDefault="00CF14B2" w:rsidP="00346AB0">
      <w:pPr>
        <w:spacing w:after="0" w:line="240" w:lineRule="auto"/>
      </w:pPr>
      <w:r>
        <w:separator/>
      </w:r>
    </w:p>
  </w:endnote>
  <w:endnote w:type="continuationSeparator" w:id="0">
    <w:p w14:paraId="0E80073F" w14:textId="77777777" w:rsidR="00CF14B2" w:rsidRDefault="00CF14B2" w:rsidP="00346A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FF403D" w14:textId="77777777" w:rsidR="00CF14B2" w:rsidRDefault="00CF14B2" w:rsidP="00346AB0">
      <w:pPr>
        <w:spacing w:after="0" w:line="240" w:lineRule="auto"/>
      </w:pPr>
      <w:r>
        <w:separator/>
      </w:r>
    </w:p>
  </w:footnote>
  <w:footnote w:type="continuationSeparator" w:id="0">
    <w:p w14:paraId="26DAD508" w14:textId="77777777" w:rsidR="00CF14B2" w:rsidRDefault="00CF14B2" w:rsidP="00346AB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EndPr/>
    <w:sdtContent>
      <w:p w14:paraId="27732C49" w14:textId="77777777" w:rsidR="00F74E46" w:rsidRDefault="00F74E46" w:rsidP="00F74E46">
        <w:pPr>
          <w:pStyle w:val="Header"/>
          <w:ind w:right="-14857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4D60C127" w14:textId="77777777" w:rsidR="00EA33A3" w:rsidRPr="006D2152" w:rsidRDefault="00EA33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830833"/>
    <w:multiLevelType w:val="hybridMultilevel"/>
    <w:tmpl w:val="C9DC7B54"/>
    <w:lvl w:ilvl="0" w:tplc="F9B0649A">
      <w:numFmt w:val="bullet"/>
      <w:lvlText w:val=""/>
      <w:lvlJc w:val="left"/>
      <w:pPr>
        <w:ind w:left="720" w:hanging="360"/>
      </w:pPr>
      <w:rPr>
        <w:rFonts w:ascii="Wingdings" w:eastAsia="Times New Roman" w:hAnsi="Wingdings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8C3EFE"/>
    <w:multiLevelType w:val="hybridMultilevel"/>
    <w:tmpl w:val="51F463B2"/>
    <w:lvl w:ilvl="0" w:tplc="F6EC4C74">
      <w:start w:val="2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9D533B"/>
    <w:multiLevelType w:val="hybridMultilevel"/>
    <w:tmpl w:val="4DEE0670"/>
    <w:lvl w:ilvl="0" w:tplc="353C9F50">
      <w:start w:val="10"/>
      <w:numFmt w:val="bullet"/>
      <w:lvlText w:val="-"/>
      <w:lvlJc w:val="left"/>
      <w:pPr>
        <w:ind w:left="720" w:hanging="360"/>
      </w:pPr>
      <w:rPr>
        <w:rFonts w:ascii="Courier New" w:eastAsia="Times New Roman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NjE3NbEwMzQyMTFQ0lEKTi0uzszPAykwrgUA5kLdmCwAAAA="/>
  </w:docVars>
  <w:rsids>
    <w:rsidRoot w:val="002F3F70"/>
    <w:rsid w:val="000229F8"/>
    <w:rsid w:val="00026A53"/>
    <w:rsid w:val="00030561"/>
    <w:rsid w:val="00036469"/>
    <w:rsid w:val="00060FF6"/>
    <w:rsid w:val="000A1469"/>
    <w:rsid w:val="000B222F"/>
    <w:rsid w:val="000C1486"/>
    <w:rsid w:val="000F0B24"/>
    <w:rsid w:val="00120A2B"/>
    <w:rsid w:val="0013486B"/>
    <w:rsid w:val="00147233"/>
    <w:rsid w:val="0015622F"/>
    <w:rsid w:val="001714CC"/>
    <w:rsid w:val="001877E4"/>
    <w:rsid w:val="001A5AFC"/>
    <w:rsid w:val="001C5B3C"/>
    <w:rsid w:val="001E017F"/>
    <w:rsid w:val="001F122B"/>
    <w:rsid w:val="001F7686"/>
    <w:rsid w:val="001F7927"/>
    <w:rsid w:val="002046AA"/>
    <w:rsid w:val="002075CA"/>
    <w:rsid w:val="00221F65"/>
    <w:rsid w:val="002473E9"/>
    <w:rsid w:val="002579F5"/>
    <w:rsid w:val="00260135"/>
    <w:rsid w:val="00275F7B"/>
    <w:rsid w:val="002D6786"/>
    <w:rsid w:val="002E135C"/>
    <w:rsid w:val="002F3F70"/>
    <w:rsid w:val="003049DB"/>
    <w:rsid w:val="00317DB6"/>
    <w:rsid w:val="0034122D"/>
    <w:rsid w:val="00346AB0"/>
    <w:rsid w:val="0035414B"/>
    <w:rsid w:val="00375B21"/>
    <w:rsid w:val="0038360B"/>
    <w:rsid w:val="003907D4"/>
    <w:rsid w:val="003948EF"/>
    <w:rsid w:val="003B1D7B"/>
    <w:rsid w:val="003B670C"/>
    <w:rsid w:val="003E3160"/>
    <w:rsid w:val="003E7651"/>
    <w:rsid w:val="00422AC3"/>
    <w:rsid w:val="00422EEC"/>
    <w:rsid w:val="00424AD8"/>
    <w:rsid w:val="0042562E"/>
    <w:rsid w:val="004325A3"/>
    <w:rsid w:val="00445AFB"/>
    <w:rsid w:val="004473C7"/>
    <w:rsid w:val="00474121"/>
    <w:rsid w:val="00493214"/>
    <w:rsid w:val="004A3C95"/>
    <w:rsid w:val="004A7248"/>
    <w:rsid w:val="004C1BE2"/>
    <w:rsid w:val="004C703D"/>
    <w:rsid w:val="004D4290"/>
    <w:rsid w:val="004D4F04"/>
    <w:rsid w:val="004E4CDC"/>
    <w:rsid w:val="004E6876"/>
    <w:rsid w:val="0050289E"/>
    <w:rsid w:val="005054F8"/>
    <w:rsid w:val="00541179"/>
    <w:rsid w:val="00551FB5"/>
    <w:rsid w:val="00577983"/>
    <w:rsid w:val="00581827"/>
    <w:rsid w:val="005D7623"/>
    <w:rsid w:val="00602688"/>
    <w:rsid w:val="00610161"/>
    <w:rsid w:val="00611F1A"/>
    <w:rsid w:val="00613330"/>
    <w:rsid w:val="006166D5"/>
    <w:rsid w:val="00644A09"/>
    <w:rsid w:val="00671E5C"/>
    <w:rsid w:val="00696114"/>
    <w:rsid w:val="006A21A1"/>
    <w:rsid w:val="006B4412"/>
    <w:rsid w:val="006C313A"/>
    <w:rsid w:val="006D2152"/>
    <w:rsid w:val="006D5394"/>
    <w:rsid w:val="006E1E78"/>
    <w:rsid w:val="0071104F"/>
    <w:rsid w:val="00722C6E"/>
    <w:rsid w:val="00743077"/>
    <w:rsid w:val="00746F05"/>
    <w:rsid w:val="007666ED"/>
    <w:rsid w:val="00781309"/>
    <w:rsid w:val="00785A41"/>
    <w:rsid w:val="007C13EE"/>
    <w:rsid w:val="007C3B2A"/>
    <w:rsid w:val="007D230B"/>
    <w:rsid w:val="007F6C3D"/>
    <w:rsid w:val="00807BA9"/>
    <w:rsid w:val="00841451"/>
    <w:rsid w:val="0084631D"/>
    <w:rsid w:val="008655DE"/>
    <w:rsid w:val="00882C9A"/>
    <w:rsid w:val="00887FA7"/>
    <w:rsid w:val="0089013B"/>
    <w:rsid w:val="008B4F63"/>
    <w:rsid w:val="008D0FC7"/>
    <w:rsid w:val="008E0E6F"/>
    <w:rsid w:val="009062C7"/>
    <w:rsid w:val="00912487"/>
    <w:rsid w:val="009159BF"/>
    <w:rsid w:val="009173B2"/>
    <w:rsid w:val="0091770F"/>
    <w:rsid w:val="00933DFD"/>
    <w:rsid w:val="00941D3D"/>
    <w:rsid w:val="0094585A"/>
    <w:rsid w:val="009518F7"/>
    <w:rsid w:val="00995389"/>
    <w:rsid w:val="009A7CD6"/>
    <w:rsid w:val="00A21931"/>
    <w:rsid w:val="00A36714"/>
    <w:rsid w:val="00A600AC"/>
    <w:rsid w:val="00A65EBE"/>
    <w:rsid w:val="00A809B6"/>
    <w:rsid w:val="00A851BD"/>
    <w:rsid w:val="00AF0CC8"/>
    <w:rsid w:val="00AF7CA8"/>
    <w:rsid w:val="00B05977"/>
    <w:rsid w:val="00B16512"/>
    <w:rsid w:val="00B214D9"/>
    <w:rsid w:val="00B21BC9"/>
    <w:rsid w:val="00B65283"/>
    <w:rsid w:val="00B65CA8"/>
    <w:rsid w:val="00B80E90"/>
    <w:rsid w:val="00B8476D"/>
    <w:rsid w:val="00B9506E"/>
    <w:rsid w:val="00BC13D2"/>
    <w:rsid w:val="00BE5A81"/>
    <w:rsid w:val="00C07DCB"/>
    <w:rsid w:val="00C11743"/>
    <w:rsid w:val="00C135D9"/>
    <w:rsid w:val="00C33A23"/>
    <w:rsid w:val="00C41102"/>
    <w:rsid w:val="00C44B2C"/>
    <w:rsid w:val="00C52C7B"/>
    <w:rsid w:val="00C7068A"/>
    <w:rsid w:val="00C75A0D"/>
    <w:rsid w:val="00C80BDF"/>
    <w:rsid w:val="00C85458"/>
    <w:rsid w:val="00CA3E95"/>
    <w:rsid w:val="00CC4A4C"/>
    <w:rsid w:val="00CD075C"/>
    <w:rsid w:val="00CD1636"/>
    <w:rsid w:val="00CE2AB9"/>
    <w:rsid w:val="00CF14B2"/>
    <w:rsid w:val="00CF6E78"/>
    <w:rsid w:val="00D534C5"/>
    <w:rsid w:val="00D55E3A"/>
    <w:rsid w:val="00D81EC2"/>
    <w:rsid w:val="00D95F27"/>
    <w:rsid w:val="00DC74F2"/>
    <w:rsid w:val="00DD35BC"/>
    <w:rsid w:val="00DD383C"/>
    <w:rsid w:val="00E13730"/>
    <w:rsid w:val="00E14030"/>
    <w:rsid w:val="00E15891"/>
    <w:rsid w:val="00E15F87"/>
    <w:rsid w:val="00E636E5"/>
    <w:rsid w:val="00E641F8"/>
    <w:rsid w:val="00EA33A3"/>
    <w:rsid w:val="00EA4AAC"/>
    <w:rsid w:val="00EB136A"/>
    <w:rsid w:val="00EE5EED"/>
    <w:rsid w:val="00EF355F"/>
    <w:rsid w:val="00F001D8"/>
    <w:rsid w:val="00F30C33"/>
    <w:rsid w:val="00F30F99"/>
    <w:rsid w:val="00F35F0F"/>
    <w:rsid w:val="00F4429E"/>
    <w:rsid w:val="00F44B69"/>
    <w:rsid w:val="00F65774"/>
    <w:rsid w:val="00F74E46"/>
    <w:rsid w:val="00F937EF"/>
    <w:rsid w:val="00FB2326"/>
    <w:rsid w:val="00FB3CF2"/>
    <w:rsid w:val="00FB76F7"/>
    <w:rsid w:val="00FE2514"/>
    <w:rsid w:val="00FF36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620848"/>
  <w15:chartTrackingRefBased/>
  <w15:docId w15:val="{1D73AECE-BE37-43A6-8BF6-46288555F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59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46A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46AB0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346A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6AB0"/>
  </w:style>
  <w:style w:type="paragraph" w:styleId="Footer">
    <w:name w:val="footer"/>
    <w:basedOn w:val="Normal"/>
    <w:link w:val="FooterChar"/>
    <w:uiPriority w:val="99"/>
    <w:unhideWhenUsed/>
    <w:rsid w:val="00346A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6AB0"/>
  </w:style>
  <w:style w:type="table" w:styleId="GridTable5Dark-Accent3">
    <w:name w:val="Grid Table 5 Dark Accent 3"/>
    <w:basedOn w:val="TableNormal"/>
    <w:uiPriority w:val="50"/>
    <w:rsid w:val="00D95F2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4-Accent3">
    <w:name w:val="Grid Table 4 Accent 3"/>
    <w:basedOn w:val="TableNormal"/>
    <w:uiPriority w:val="49"/>
    <w:rsid w:val="00D95F27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ListParagraph">
    <w:name w:val="List Paragraph"/>
    <w:basedOn w:val="Normal"/>
    <w:uiPriority w:val="34"/>
    <w:qFormat/>
    <w:rsid w:val="001F76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23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2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0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0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9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5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8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7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0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3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9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1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2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3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7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4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9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06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7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86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1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2</TotalTime>
  <Pages>5</Pages>
  <Words>1069</Words>
  <Characters>609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ed Heeringa</dc:creator>
  <cp:keywords/>
  <dc:description/>
  <cp:lastModifiedBy>Jared Heeringa</cp:lastModifiedBy>
  <cp:revision>182</cp:revision>
  <dcterms:created xsi:type="dcterms:W3CDTF">2021-11-07T20:40:00Z</dcterms:created>
  <dcterms:modified xsi:type="dcterms:W3CDTF">2021-11-15T02:12:00Z</dcterms:modified>
</cp:coreProperties>
</file>